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344B8" w14:textId="77777777" w:rsidR="00027767" w:rsidRPr="00027767" w:rsidRDefault="00D4284F" w:rsidP="00027767">
      <w:pPr>
        <w:jc w:val="center"/>
        <w:rPr>
          <w:rFonts w:ascii="Verdana" w:hAnsi="Verdana"/>
          <w:color w:val="000000"/>
          <w:sz w:val="16"/>
          <w:szCs w:val="16"/>
        </w:rPr>
      </w:pPr>
      <w:r>
        <w:rPr>
          <w:rFonts w:ascii="Verdana" w:hAnsi="Verdana"/>
          <w:noProof/>
          <w:color w:val="000000"/>
          <w:sz w:val="16"/>
          <w:szCs w:val="16"/>
        </w:rPr>
        <w:drawing>
          <wp:inline distT="0" distB="0" distL="0" distR="0" wp14:anchorId="2433C0C9" wp14:editId="7077A05B">
            <wp:extent cx="6677025" cy="1424228"/>
            <wp:effectExtent l="19050" t="0" r="9525" b="0"/>
            <wp:docPr id="1" name="Picture 1" descr="MCDA_bann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DA_banner2"/>
                    <pic:cNvPicPr>
                      <a:picLocks noChangeAspect="1" noChangeArrowheads="1"/>
                    </pic:cNvPicPr>
                  </pic:nvPicPr>
                  <pic:blipFill>
                    <a:blip r:embed="rId6" cstate="print"/>
                    <a:srcRect/>
                    <a:stretch>
                      <a:fillRect/>
                    </a:stretch>
                  </pic:blipFill>
                  <pic:spPr bwMode="auto">
                    <a:xfrm>
                      <a:off x="0" y="0"/>
                      <a:ext cx="6680363" cy="1424940"/>
                    </a:xfrm>
                    <a:prstGeom prst="rect">
                      <a:avLst/>
                    </a:prstGeom>
                    <a:noFill/>
                    <a:ln w="9525">
                      <a:noFill/>
                      <a:miter lim="800000"/>
                      <a:headEnd/>
                      <a:tailEnd/>
                    </a:ln>
                  </pic:spPr>
                </pic:pic>
              </a:graphicData>
            </a:graphic>
          </wp:inline>
        </w:drawing>
      </w:r>
    </w:p>
    <w:p w14:paraId="20BFE724" w14:textId="77777777" w:rsidR="00F14B90" w:rsidRDefault="00F14B90" w:rsidP="00260B3F">
      <w:pPr>
        <w:rPr>
          <w:rFonts w:cs="Arial"/>
          <w:b/>
          <w:sz w:val="28"/>
          <w:szCs w:val="28"/>
        </w:rPr>
      </w:pPr>
    </w:p>
    <w:p w14:paraId="7D130E91" w14:textId="412F6A8B" w:rsidR="00F14B90" w:rsidRPr="00C7369D" w:rsidRDefault="00F14B90" w:rsidP="00260B3F">
      <w:pPr>
        <w:rPr>
          <w:rFonts w:cs="Arial"/>
          <w:b/>
          <w:sz w:val="28"/>
          <w:szCs w:val="28"/>
        </w:rPr>
      </w:pPr>
      <w:r>
        <w:rPr>
          <w:rFonts w:cs="Arial"/>
          <w:b/>
          <w:sz w:val="28"/>
          <w:szCs w:val="28"/>
        </w:rPr>
        <w:t xml:space="preserve">Guidelines </w:t>
      </w:r>
      <w:r w:rsidR="008F324A">
        <w:rPr>
          <w:rFonts w:cs="Arial"/>
          <w:b/>
          <w:sz w:val="28"/>
          <w:szCs w:val="28"/>
        </w:rPr>
        <w:t xml:space="preserve">and Application for Award </w:t>
      </w:r>
      <w:r>
        <w:rPr>
          <w:rFonts w:cs="Arial"/>
          <w:b/>
          <w:sz w:val="28"/>
          <w:szCs w:val="28"/>
        </w:rPr>
        <w:t>Nomination</w:t>
      </w:r>
      <w:r w:rsidR="002E65B1">
        <w:rPr>
          <w:rFonts w:cs="Arial"/>
          <w:b/>
          <w:sz w:val="28"/>
          <w:szCs w:val="28"/>
        </w:rPr>
        <w:t xml:space="preserve"> Organizational Career Planning Award</w:t>
      </w:r>
    </w:p>
    <w:p w14:paraId="5F22BD3F" w14:textId="77777777" w:rsidR="00483D3E" w:rsidRPr="00C7369D" w:rsidRDefault="00483D3E" w:rsidP="00C7369D">
      <w:pPr>
        <w:rPr>
          <w:rFonts w:cs="Arial"/>
          <w:b/>
          <w:sz w:val="28"/>
          <w:szCs w:val="28"/>
        </w:rPr>
      </w:pPr>
    </w:p>
    <w:p w14:paraId="52C2FB5E" w14:textId="77777777" w:rsidR="00EF2775" w:rsidRPr="00B7746D" w:rsidRDefault="00EF2775" w:rsidP="007D2903">
      <w:pPr>
        <w:autoSpaceDE w:val="0"/>
        <w:autoSpaceDN w:val="0"/>
        <w:adjustRightInd w:val="0"/>
        <w:rPr>
          <w:rFonts w:ascii="Times New Roman" w:hAnsi="Times New Roman"/>
          <w:sz w:val="24"/>
        </w:rPr>
      </w:pPr>
    </w:p>
    <w:p w14:paraId="1D322B0E" w14:textId="55482A34" w:rsidR="00B54D93" w:rsidRPr="00B7746D" w:rsidRDefault="00B54D93" w:rsidP="00B54D93">
      <w:pPr>
        <w:rPr>
          <w:rFonts w:ascii="Times New Roman" w:hAnsi="Times New Roman"/>
          <w:sz w:val="24"/>
        </w:rPr>
      </w:pPr>
      <w:r w:rsidRPr="00B7746D">
        <w:rPr>
          <w:rFonts w:ascii="Times New Roman" w:hAnsi="Times New Roman"/>
          <w:sz w:val="24"/>
        </w:rPr>
        <w:t xml:space="preserve">The nomination packet is not to </w:t>
      </w:r>
      <w:r w:rsidRPr="008F324A">
        <w:rPr>
          <w:rFonts w:ascii="Times New Roman" w:hAnsi="Times New Roman"/>
          <w:sz w:val="24"/>
        </w:rPr>
        <w:t xml:space="preserve">exceed </w:t>
      </w:r>
      <w:r>
        <w:rPr>
          <w:rFonts w:ascii="Times New Roman" w:hAnsi="Times New Roman"/>
          <w:sz w:val="24"/>
        </w:rPr>
        <w:t>250</w:t>
      </w:r>
      <w:r w:rsidRPr="008F324A">
        <w:rPr>
          <w:rFonts w:ascii="Times New Roman" w:hAnsi="Times New Roman"/>
          <w:sz w:val="24"/>
        </w:rPr>
        <w:t xml:space="preserve"> words per demonstration statement</w:t>
      </w:r>
      <w:r w:rsidRPr="00B7746D">
        <w:rPr>
          <w:rFonts w:ascii="Times New Roman" w:hAnsi="Times New Roman"/>
          <w:sz w:val="24"/>
        </w:rPr>
        <w:t xml:space="preserve"> and must be received by midnight (via email) on </w:t>
      </w:r>
      <w:r w:rsidR="002E65B1">
        <w:rPr>
          <w:rFonts w:ascii="Times New Roman" w:hAnsi="Times New Roman"/>
          <w:b/>
          <w:sz w:val="24"/>
        </w:rPr>
        <w:t>Monday</w:t>
      </w:r>
      <w:r w:rsidRPr="00B7746D">
        <w:rPr>
          <w:rFonts w:ascii="Times New Roman" w:hAnsi="Times New Roman"/>
          <w:b/>
          <w:sz w:val="24"/>
        </w:rPr>
        <w:t xml:space="preserve">, </w:t>
      </w:r>
      <w:r>
        <w:rPr>
          <w:rFonts w:ascii="Times New Roman" w:hAnsi="Times New Roman"/>
          <w:b/>
          <w:sz w:val="24"/>
        </w:rPr>
        <w:t>March</w:t>
      </w:r>
      <w:r w:rsidRPr="00B7746D">
        <w:rPr>
          <w:rFonts w:ascii="Times New Roman" w:hAnsi="Times New Roman"/>
          <w:b/>
          <w:sz w:val="24"/>
        </w:rPr>
        <w:t xml:space="preserve"> </w:t>
      </w:r>
      <w:r w:rsidR="00DD4CB2">
        <w:rPr>
          <w:rFonts w:ascii="Times New Roman" w:hAnsi="Times New Roman"/>
          <w:b/>
          <w:sz w:val="24"/>
        </w:rPr>
        <w:t>2</w:t>
      </w:r>
      <w:r w:rsidR="002E65B1">
        <w:rPr>
          <w:rFonts w:ascii="Times New Roman" w:hAnsi="Times New Roman"/>
          <w:b/>
          <w:sz w:val="24"/>
        </w:rPr>
        <w:t>6</w:t>
      </w:r>
      <w:r w:rsidR="00DD4CB2">
        <w:rPr>
          <w:rFonts w:ascii="Times New Roman" w:hAnsi="Times New Roman"/>
          <w:b/>
          <w:sz w:val="24"/>
        </w:rPr>
        <w:t>,</w:t>
      </w:r>
      <w:r w:rsidRPr="00B7746D">
        <w:rPr>
          <w:rFonts w:ascii="Times New Roman" w:hAnsi="Times New Roman"/>
          <w:b/>
          <w:sz w:val="24"/>
        </w:rPr>
        <w:t xml:space="preserve"> </w:t>
      </w:r>
      <w:r w:rsidR="00DD4CB2">
        <w:rPr>
          <w:rFonts w:ascii="Times New Roman" w:hAnsi="Times New Roman"/>
          <w:b/>
          <w:sz w:val="24"/>
        </w:rPr>
        <w:t>201</w:t>
      </w:r>
      <w:r w:rsidR="002E65B1">
        <w:rPr>
          <w:rFonts w:ascii="Times New Roman" w:hAnsi="Times New Roman"/>
          <w:b/>
          <w:sz w:val="24"/>
        </w:rPr>
        <w:t>8</w:t>
      </w:r>
      <w:r w:rsidRPr="00B7746D">
        <w:rPr>
          <w:rFonts w:ascii="Times New Roman" w:hAnsi="Times New Roman"/>
          <w:sz w:val="24"/>
        </w:rPr>
        <w:t>. All nominations must be in a type</w:t>
      </w:r>
      <w:r w:rsidR="002E65B1">
        <w:rPr>
          <w:rFonts w:ascii="Times New Roman" w:hAnsi="Times New Roman"/>
          <w:sz w:val="24"/>
        </w:rPr>
        <w:t>d</w:t>
      </w:r>
      <w:r w:rsidRPr="00B7746D">
        <w:rPr>
          <w:rFonts w:ascii="Times New Roman" w:hAnsi="Times New Roman"/>
          <w:sz w:val="24"/>
        </w:rPr>
        <w:t xml:space="preserve"> and include the following</w:t>
      </w:r>
      <w:r w:rsidR="002E65B1">
        <w:rPr>
          <w:rFonts w:ascii="Times New Roman" w:hAnsi="Times New Roman"/>
          <w:sz w:val="24"/>
        </w:rPr>
        <w:t>:</w:t>
      </w:r>
    </w:p>
    <w:p w14:paraId="28AA6CC3" w14:textId="77777777" w:rsidR="00DD3ADF" w:rsidRPr="00B7746D" w:rsidRDefault="00DD3ADF" w:rsidP="007D2903">
      <w:pPr>
        <w:autoSpaceDE w:val="0"/>
        <w:autoSpaceDN w:val="0"/>
        <w:adjustRightInd w:val="0"/>
        <w:rPr>
          <w:rFonts w:ascii="Times New Roman" w:hAnsi="Times New Roman"/>
          <w:sz w:val="24"/>
        </w:rPr>
      </w:pPr>
    </w:p>
    <w:p w14:paraId="2D1B42EB" w14:textId="77777777" w:rsidR="007D2903" w:rsidRPr="00B7746D" w:rsidRDefault="007D2903" w:rsidP="004411D5">
      <w:pPr>
        <w:numPr>
          <w:ilvl w:val="0"/>
          <w:numId w:val="3"/>
        </w:numPr>
        <w:autoSpaceDE w:val="0"/>
        <w:autoSpaceDN w:val="0"/>
        <w:adjustRightInd w:val="0"/>
        <w:rPr>
          <w:rFonts w:ascii="Times New Roman" w:hAnsi="Times New Roman"/>
          <w:sz w:val="24"/>
        </w:rPr>
      </w:pPr>
      <w:r w:rsidRPr="00B7746D">
        <w:rPr>
          <w:rFonts w:ascii="Times New Roman" w:hAnsi="Times New Roman"/>
          <w:sz w:val="24"/>
        </w:rPr>
        <w:t>Completed nomination form s</w:t>
      </w:r>
      <w:r w:rsidR="008C6D82" w:rsidRPr="00B7746D">
        <w:rPr>
          <w:rFonts w:ascii="Times New Roman" w:hAnsi="Times New Roman"/>
          <w:sz w:val="24"/>
        </w:rPr>
        <w:t>igned by nominator</w:t>
      </w:r>
    </w:p>
    <w:p w14:paraId="09E2EF31" w14:textId="77777777" w:rsidR="00DD3ADF" w:rsidRPr="00B7746D" w:rsidRDefault="007D2903" w:rsidP="004411D5">
      <w:pPr>
        <w:numPr>
          <w:ilvl w:val="0"/>
          <w:numId w:val="3"/>
        </w:numPr>
        <w:autoSpaceDE w:val="0"/>
        <w:autoSpaceDN w:val="0"/>
        <w:adjustRightInd w:val="0"/>
        <w:rPr>
          <w:rFonts w:ascii="Times New Roman" w:hAnsi="Times New Roman"/>
          <w:sz w:val="24"/>
        </w:rPr>
      </w:pPr>
      <w:r w:rsidRPr="00B7746D">
        <w:rPr>
          <w:rFonts w:ascii="Times New Roman" w:hAnsi="Times New Roman"/>
          <w:sz w:val="24"/>
        </w:rPr>
        <w:t>Supporting information/letters of sup</w:t>
      </w:r>
      <w:r w:rsidR="008C6D82" w:rsidRPr="00B7746D">
        <w:rPr>
          <w:rFonts w:ascii="Times New Roman" w:hAnsi="Times New Roman"/>
          <w:sz w:val="24"/>
        </w:rPr>
        <w:t>port that demonstrate how the Career Development Professional</w:t>
      </w:r>
      <w:r w:rsidRPr="00B7746D">
        <w:rPr>
          <w:rFonts w:ascii="Times New Roman" w:hAnsi="Times New Roman"/>
          <w:sz w:val="24"/>
        </w:rPr>
        <w:t xml:space="preserve"> made</w:t>
      </w:r>
      <w:r w:rsidR="004411D5" w:rsidRPr="00B7746D">
        <w:rPr>
          <w:rFonts w:ascii="Times New Roman" w:hAnsi="Times New Roman"/>
          <w:sz w:val="24"/>
        </w:rPr>
        <w:t xml:space="preserve"> </w:t>
      </w:r>
      <w:r w:rsidR="008C6D82" w:rsidRPr="00B7746D">
        <w:rPr>
          <w:rFonts w:ascii="Times New Roman" w:hAnsi="Times New Roman"/>
          <w:sz w:val="24"/>
        </w:rPr>
        <w:t>a difference in his/her job and/or community</w:t>
      </w:r>
      <w:r w:rsidRPr="00B7746D">
        <w:rPr>
          <w:rFonts w:ascii="Times New Roman" w:hAnsi="Times New Roman"/>
          <w:sz w:val="24"/>
        </w:rPr>
        <w:t xml:space="preserve">. </w:t>
      </w:r>
      <w:r w:rsidR="003B57A5" w:rsidRPr="00B7746D">
        <w:rPr>
          <w:rFonts w:ascii="Times New Roman" w:hAnsi="Times New Roman"/>
          <w:sz w:val="24"/>
        </w:rPr>
        <w:t>Please submit a copy of the nominee’s resume if possible.</w:t>
      </w:r>
    </w:p>
    <w:p w14:paraId="61FED8A8" w14:textId="77777777" w:rsidR="007D2903" w:rsidRPr="00B7746D" w:rsidRDefault="007D2903" w:rsidP="004411D5">
      <w:pPr>
        <w:numPr>
          <w:ilvl w:val="0"/>
          <w:numId w:val="3"/>
        </w:numPr>
        <w:autoSpaceDE w:val="0"/>
        <w:autoSpaceDN w:val="0"/>
        <w:adjustRightInd w:val="0"/>
        <w:rPr>
          <w:rFonts w:ascii="Times New Roman" w:hAnsi="Times New Roman"/>
          <w:sz w:val="24"/>
        </w:rPr>
      </w:pPr>
      <w:r w:rsidRPr="00B7746D">
        <w:rPr>
          <w:rFonts w:ascii="Times New Roman" w:hAnsi="Times New Roman"/>
          <w:sz w:val="24"/>
        </w:rPr>
        <w:t xml:space="preserve">Submissions </w:t>
      </w:r>
      <w:r w:rsidRPr="00B7746D">
        <w:rPr>
          <w:rFonts w:ascii="Times New Roman" w:hAnsi="Times New Roman"/>
          <w:b/>
          <w:bCs/>
          <w:sz w:val="24"/>
        </w:rPr>
        <w:t xml:space="preserve">must </w:t>
      </w:r>
      <w:r w:rsidRPr="00B7746D">
        <w:rPr>
          <w:rFonts w:ascii="Times New Roman" w:hAnsi="Times New Roman"/>
          <w:sz w:val="24"/>
        </w:rPr>
        <w:t>include</w:t>
      </w:r>
      <w:r w:rsidR="00DD3ADF" w:rsidRPr="00B7746D">
        <w:rPr>
          <w:rFonts w:ascii="Times New Roman" w:hAnsi="Times New Roman"/>
          <w:sz w:val="24"/>
        </w:rPr>
        <w:t xml:space="preserve"> </w:t>
      </w:r>
      <w:r w:rsidRPr="00B7746D">
        <w:rPr>
          <w:rFonts w:ascii="Times New Roman" w:hAnsi="Times New Roman"/>
          <w:b/>
          <w:bCs/>
          <w:sz w:val="24"/>
        </w:rPr>
        <w:t xml:space="preserve">specific </w:t>
      </w:r>
      <w:r w:rsidRPr="00B7746D">
        <w:rPr>
          <w:rFonts w:ascii="Times New Roman" w:hAnsi="Times New Roman"/>
          <w:sz w:val="24"/>
        </w:rPr>
        <w:t xml:space="preserve">examples that demonstrate how each </w:t>
      </w:r>
      <w:r w:rsidR="00DD3ADF" w:rsidRPr="00B7746D">
        <w:rPr>
          <w:rFonts w:ascii="Times New Roman" w:hAnsi="Times New Roman"/>
          <w:sz w:val="24"/>
        </w:rPr>
        <w:t>criterion</w:t>
      </w:r>
      <w:r w:rsidRPr="00B7746D">
        <w:rPr>
          <w:rFonts w:ascii="Times New Roman" w:hAnsi="Times New Roman"/>
          <w:sz w:val="24"/>
        </w:rPr>
        <w:t xml:space="preserve"> i</w:t>
      </w:r>
      <w:r w:rsidR="00DD3ADF" w:rsidRPr="00B7746D">
        <w:rPr>
          <w:rFonts w:ascii="Times New Roman" w:hAnsi="Times New Roman"/>
          <w:sz w:val="24"/>
        </w:rPr>
        <w:t>s met as outlined in the award</w:t>
      </w:r>
      <w:r w:rsidR="004411D5" w:rsidRPr="00B7746D">
        <w:rPr>
          <w:rFonts w:ascii="Times New Roman" w:hAnsi="Times New Roman"/>
          <w:sz w:val="24"/>
        </w:rPr>
        <w:t xml:space="preserve"> category</w:t>
      </w:r>
      <w:r w:rsidR="00DD3ADF" w:rsidRPr="00B7746D">
        <w:rPr>
          <w:rFonts w:ascii="Times New Roman" w:hAnsi="Times New Roman"/>
          <w:sz w:val="24"/>
        </w:rPr>
        <w:t>.</w:t>
      </w:r>
    </w:p>
    <w:p w14:paraId="08CA852B" w14:textId="77777777" w:rsidR="008F324A" w:rsidRDefault="008F324A" w:rsidP="007D2903">
      <w:pPr>
        <w:autoSpaceDE w:val="0"/>
        <w:autoSpaceDN w:val="0"/>
        <w:adjustRightInd w:val="0"/>
        <w:rPr>
          <w:rFonts w:ascii="Times New Roman" w:hAnsi="Times New Roman"/>
          <w:sz w:val="24"/>
        </w:rPr>
      </w:pPr>
    </w:p>
    <w:p w14:paraId="5C6377D2" w14:textId="77777777" w:rsidR="007D2903" w:rsidRPr="00B7746D" w:rsidRDefault="007D2903" w:rsidP="007D2903">
      <w:pPr>
        <w:autoSpaceDE w:val="0"/>
        <w:autoSpaceDN w:val="0"/>
        <w:adjustRightInd w:val="0"/>
        <w:rPr>
          <w:rFonts w:ascii="Times New Roman" w:hAnsi="Times New Roman"/>
          <w:sz w:val="24"/>
        </w:rPr>
      </w:pPr>
      <w:r w:rsidRPr="00B7746D">
        <w:rPr>
          <w:rFonts w:ascii="Times New Roman" w:hAnsi="Times New Roman"/>
          <w:sz w:val="24"/>
        </w:rPr>
        <w:t>Forwa</w:t>
      </w:r>
      <w:r w:rsidR="00B3156C" w:rsidRPr="00B7746D">
        <w:rPr>
          <w:rFonts w:ascii="Times New Roman" w:hAnsi="Times New Roman"/>
          <w:sz w:val="24"/>
        </w:rPr>
        <w:t xml:space="preserve">rd completed nomination </w:t>
      </w:r>
      <w:r w:rsidR="001E5183">
        <w:rPr>
          <w:rFonts w:ascii="Times New Roman" w:hAnsi="Times New Roman"/>
          <w:sz w:val="24"/>
        </w:rPr>
        <w:t>(</w:t>
      </w:r>
      <w:r w:rsidR="00C22668" w:rsidRPr="00B7746D">
        <w:rPr>
          <w:rFonts w:ascii="Times New Roman" w:hAnsi="Times New Roman"/>
          <w:sz w:val="24"/>
        </w:rPr>
        <w:t xml:space="preserve">MS Word or PDF format) </w:t>
      </w:r>
      <w:r w:rsidRPr="00B7746D">
        <w:rPr>
          <w:rFonts w:ascii="Times New Roman" w:hAnsi="Times New Roman"/>
          <w:sz w:val="24"/>
        </w:rPr>
        <w:t>to:</w:t>
      </w:r>
    </w:p>
    <w:p w14:paraId="6EF88BC7" w14:textId="77777777" w:rsidR="006A4B14" w:rsidRPr="00A26166" w:rsidRDefault="006A4B14" w:rsidP="006A4B14">
      <w:pPr>
        <w:rPr>
          <w:rFonts w:ascii="Helvetica" w:hAnsi="Helvetica"/>
          <w:sz w:val="21"/>
          <w:szCs w:val="21"/>
        </w:rPr>
      </w:pPr>
      <w:r w:rsidRPr="00B7746D">
        <w:rPr>
          <w:rFonts w:ascii="Times New Roman" w:hAnsi="Times New Roman"/>
          <w:sz w:val="24"/>
        </w:rPr>
        <w:t xml:space="preserve">Via e-mail: </w:t>
      </w:r>
      <w:hyperlink r:id="rId7" w:history="1">
        <w:r w:rsidRPr="00A26166">
          <w:rPr>
            <w:rStyle w:val="Hyperlink"/>
            <w:rFonts w:ascii="Helvetica" w:hAnsi="Helvetica"/>
            <w:color w:val="auto"/>
            <w:sz w:val="21"/>
            <w:szCs w:val="21"/>
          </w:rPr>
          <w:t>MCDA.Awards@MDCareers.org</w:t>
        </w:r>
      </w:hyperlink>
    </w:p>
    <w:p w14:paraId="50173EFD" w14:textId="77777777" w:rsidR="00C22668" w:rsidRPr="00B7746D" w:rsidRDefault="00C22668" w:rsidP="007D2903">
      <w:pPr>
        <w:autoSpaceDE w:val="0"/>
        <w:autoSpaceDN w:val="0"/>
        <w:adjustRightInd w:val="0"/>
        <w:rPr>
          <w:rFonts w:ascii="Times New Roman" w:hAnsi="Times New Roman"/>
          <w:sz w:val="24"/>
        </w:rPr>
      </w:pPr>
    </w:p>
    <w:p w14:paraId="26D846C1" w14:textId="77777777" w:rsidR="00C22668" w:rsidRPr="00B7746D" w:rsidRDefault="005F254B" w:rsidP="007D2903">
      <w:pPr>
        <w:autoSpaceDE w:val="0"/>
        <w:autoSpaceDN w:val="0"/>
        <w:adjustRightInd w:val="0"/>
        <w:rPr>
          <w:rFonts w:ascii="Times New Roman" w:hAnsi="Times New Roman"/>
          <w:b/>
          <w:sz w:val="24"/>
        </w:rPr>
      </w:pPr>
      <w:r w:rsidRPr="00B7746D">
        <w:rPr>
          <w:rFonts w:ascii="Times New Roman" w:hAnsi="Times New Roman"/>
          <w:b/>
          <w:sz w:val="24"/>
        </w:rPr>
        <w:t>Selection</w:t>
      </w:r>
      <w:r w:rsidR="00B3156C" w:rsidRPr="00B7746D">
        <w:rPr>
          <w:rFonts w:ascii="Times New Roman" w:hAnsi="Times New Roman"/>
          <w:b/>
          <w:sz w:val="24"/>
        </w:rPr>
        <w:t xml:space="preserve"> Criterion</w:t>
      </w:r>
      <w:r w:rsidRPr="00B7746D">
        <w:rPr>
          <w:rFonts w:ascii="Times New Roman" w:hAnsi="Times New Roman"/>
          <w:b/>
          <w:sz w:val="24"/>
        </w:rPr>
        <w:t>:</w:t>
      </w:r>
    </w:p>
    <w:p w14:paraId="521F2198" w14:textId="77777777" w:rsidR="00EF2775" w:rsidRPr="00B7746D" w:rsidRDefault="00EF2775" w:rsidP="007D2903">
      <w:pPr>
        <w:autoSpaceDE w:val="0"/>
        <w:autoSpaceDN w:val="0"/>
        <w:adjustRightInd w:val="0"/>
        <w:rPr>
          <w:rFonts w:ascii="Times New Roman" w:hAnsi="Times New Roman"/>
          <w:sz w:val="24"/>
        </w:rPr>
      </w:pPr>
    </w:p>
    <w:p w14:paraId="0F58A900" w14:textId="77777777" w:rsidR="007D2903" w:rsidRPr="00B7746D" w:rsidRDefault="005F254B" w:rsidP="005F254B">
      <w:pPr>
        <w:autoSpaceDE w:val="0"/>
        <w:autoSpaceDN w:val="0"/>
        <w:adjustRightInd w:val="0"/>
        <w:rPr>
          <w:rFonts w:ascii="Times New Roman" w:hAnsi="Times New Roman"/>
          <w:sz w:val="24"/>
        </w:rPr>
      </w:pPr>
      <w:r w:rsidRPr="00B7746D">
        <w:rPr>
          <w:rFonts w:ascii="Times New Roman" w:hAnsi="Times New Roman"/>
          <w:sz w:val="24"/>
        </w:rPr>
        <w:t xml:space="preserve">Awards </w:t>
      </w:r>
      <w:r w:rsidR="007D2903" w:rsidRPr="00B7746D">
        <w:rPr>
          <w:rFonts w:ascii="Times New Roman" w:hAnsi="Times New Roman"/>
          <w:sz w:val="24"/>
        </w:rPr>
        <w:t>Committee will evaluate nomination against all the criteria and make a decision</w:t>
      </w:r>
      <w:r w:rsidRPr="00B7746D">
        <w:rPr>
          <w:rFonts w:ascii="Times New Roman" w:hAnsi="Times New Roman"/>
          <w:sz w:val="24"/>
        </w:rPr>
        <w:t xml:space="preserve"> </w:t>
      </w:r>
      <w:r w:rsidR="007D2903" w:rsidRPr="00B7746D">
        <w:rPr>
          <w:rFonts w:ascii="Times New Roman" w:hAnsi="Times New Roman"/>
          <w:sz w:val="24"/>
        </w:rPr>
        <w:t xml:space="preserve">to accept or reject nomination. These recommendations will be </w:t>
      </w:r>
      <w:r w:rsidRPr="00B7746D">
        <w:rPr>
          <w:rFonts w:ascii="Times New Roman" w:hAnsi="Times New Roman"/>
          <w:sz w:val="24"/>
        </w:rPr>
        <w:t>sent to the executive board of MCDA for approval.</w:t>
      </w:r>
      <w:bookmarkStart w:id="0" w:name="_GoBack"/>
      <w:bookmarkEnd w:id="0"/>
    </w:p>
    <w:p w14:paraId="5758243D" w14:textId="77777777" w:rsidR="005F254B" w:rsidRPr="00B7746D" w:rsidRDefault="005F254B" w:rsidP="005F254B">
      <w:pPr>
        <w:autoSpaceDE w:val="0"/>
        <w:autoSpaceDN w:val="0"/>
        <w:adjustRightInd w:val="0"/>
        <w:rPr>
          <w:rFonts w:ascii="Times New Roman" w:hAnsi="Times New Roman"/>
          <w:sz w:val="24"/>
        </w:rPr>
      </w:pPr>
    </w:p>
    <w:p w14:paraId="6B731DB0" w14:textId="4278E5EC" w:rsidR="00E11276" w:rsidRPr="00B7746D" w:rsidRDefault="00E11276" w:rsidP="00E11276">
      <w:pPr>
        <w:autoSpaceDE w:val="0"/>
        <w:autoSpaceDN w:val="0"/>
        <w:adjustRightInd w:val="0"/>
        <w:rPr>
          <w:rFonts w:ascii="Times New Roman" w:hAnsi="Times New Roman"/>
          <w:sz w:val="24"/>
        </w:rPr>
      </w:pPr>
      <w:r w:rsidRPr="00B7746D">
        <w:rPr>
          <w:rFonts w:ascii="Times New Roman" w:hAnsi="Times New Roman"/>
          <w:sz w:val="24"/>
        </w:rPr>
        <w:t xml:space="preserve">Nominators will be notified of Awards Committee’s decision via email. Successful nominees will </w:t>
      </w:r>
      <w:r w:rsidR="0074638B">
        <w:rPr>
          <w:rFonts w:ascii="Times New Roman" w:hAnsi="Times New Roman"/>
          <w:sz w:val="24"/>
        </w:rPr>
        <w:t xml:space="preserve">be invited to attend the </w:t>
      </w:r>
      <w:r w:rsidR="00DD4CB2">
        <w:rPr>
          <w:rFonts w:ascii="Times New Roman" w:hAnsi="Times New Roman"/>
          <w:sz w:val="24"/>
        </w:rPr>
        <w:t>2017</w:t>
      </w:r>
      <w:r>
        <w:rPr>
          <w:rFonts w:ascii="Times New Roman" w:hAnsi="Times New Roman"/>
          <w:sz w:val="24"/>
        </w:rPr>
        <w:t xml:space="preserve"> Conference where they will be recognized</w:t>
      </w:r>
      <w:r w:rsidRPr="00B7746D">
        <w:rPr>
          <w:rFonts w:ascii="Times New Roman" w:hAnsi="Times New Roman"/>
          <w:sz w:val="24"/>
        </w:rPr>
        <w:t xml:space="preserve"> at the </w:t>
      </w:r>
      <w:r>
        <w:rPr>
          <w:rFonts w:ascii="Times New Roman" w:hAnsi="Times New Roman"/>
          <w:sz w:val="24"/>
        </w:rPr>
        <w:t>Double Tree Hotel – Columbia, MD</w:t>
      </w:r>
      <w:r w:rsidRPr="00B7746D">
        <w:rPr>
          <w:rFonts w:ascii="Times New Roman" w:hAnsi="Times New Roman"/>
          <w:sz w:val="24"/>
        </w:rPr>
        <w:t xml:space="preserve"> on </w:t>
      </w:r>
      <w:r>
        <w:rPr>
          <w:rFonts w:ascii="Times New Roman" w:hAnsi="Times New Roman"/>
          <w:sz w:val="24"/>
        </w:rPr>
        <w:t>April</w:t>
      </w:r>
      <w:r w:rsidRPr="00B7746D">
        <w:rPr>
          <w:rFonts w:ascii="Times New Roman" w:hAnsi="Times New Roman"/>
          <w:sz w:val="24"/>
        </w:rPr>
        <w:t xml:space="preserve"> </w:t>
      </w:r>
      <w:r w:rsidR="002E65B1">
        <w:rPr>
          <w:rFonts w:ascii="Times New Roman" w:hAnsi="Times New Roman"/>
          <w:sz w:val="24"/>
        </w:rPr>
        <w:t>13,</w:t>
      </w:r>
      <w:r w:rsidRPr="00B7746D">
        <w:rPr>
          <w:rFonts w:ascii="Times New Roman" w:hAnsi="Times New Roman"/>
          <w:sz w:val="24"/>
        </w:rPr>
        <w:t xml:space="preserve"> </w:t>
      </w:r>
      <w:r w:rsidR="00DD4CB2">
        <w:rPr>
          <w:rFonts w:ascii="Times New Roman" w:hAnsi="Times New Roman"/>
          <w:sz w:val="24"/>
        </w:rPr>
        <w:t>201</w:t>
      </w:r>
      <w:r w:rsidR="002E65B1">
        <w:rPr>
          <w:rFonts w:ascii="Times New Roman" w:hAnsi="Times New Roman"/>
          <w:sz w:val="24"/>
        </w:rPr>
        <w:t>8</w:t>
      </w:r>
      <w:r w:rsidRPr="00B7746D">
        <w:rPr>
          <w:rFonts w:ascii="Times New Roman" w:hAnsi="Times New Roman"/>
          <w:sz w:val="24"/>
        </w:rPr>
        <w:t>.</w:t>
      </w:r>
    </w:p>
    <w:p w14:paraId="3A46C77F" w14:textId="77777777" w:rsidR="007D2903" w:rsidRPr="00B7746D" w:rsidRDefault="007D2903" w:rsidP="007D2903">
      <w:pPr>
        <w:rPr>
          <w:rFonts w:ascii="Times New Roman" w:hAnsi="Times New Roman"/>
          <w:sz w:val="24"/>
        </w:rPr>
      </w:pPr>
    </w:p>
    <w:p w14:paraId="486035F8" w14:textId="77777777" w:rsidR="00483D3E" w:rsidRPr="00B7746D" w:rsidRDefault="00974B27" w:rsidP="00C7369D">
      <w:pPr>
        <w:rPr>
          <w:rFonts w:ascii="Times New Roman" w:hAnsi="Times New Roman"/>
          <w:sz w:val="24"/>
        </w:rPr>
      </w:pPr>
      <w:r w:rsidRPr="00B7746D">
        <w:rPr>
          <w:rFonts w:ascii="Times New Roman" w:hAnsi="Times New Roman"/>
          <w:sz w:val="24"/>
        </w:rPr>
        <w:t xml:space="preserve">If you have question concerning the nomination process, please email the Awards Committee at </w:t>
      </w:r>
      <w:hyperlink r:id="rId8" w:history="1">
        <w:r w:rsidR="00A316AD" w:rsidRPr="00A26166">
          <w:rPr>
            <w:rStyle w:val="Hyperlink"/>
            <w:rFonts w:ascii="Helvetica" w:hAnsi="Helvetica"/>
            <w:color w:val="auto"/>
            <w:sz w:val="21"/>
            <w:szCs w:val="21"/>
          </w:rPr>
          <w:t>MCDA.Awards@MDCareers.org</w:t>
        </w:r>
      </w:hyperlink>
    </w:p>
    <w:p w14:paraId="2E0334F9" w14:textId="77777777" w:rsidR="00C7369D" w:rsidRDefault="00C7369D" w:rsidP="00C7369D">
      <w:pPr>
        <w:rPr>
          <w:rFonts w:cs="Arial"/>
          <w:i/>
          <w:iCs/>
          <w:sz w:val="22"/>
          <w:szCs w:val="22"/>
        </w:rPr>
      </w:pPr>
    </w:p>
    <w:p w14:paraId="4C14120B" w14:textId="77777777" w:rsidR="00974B27" w:rsidRDefault="00974B27" w:rsidP="00C7369D">
      <w:pPr>
        <w:rPr>
          <w:rFonts w:cs="Arial"/>
          <w:b/>
          <w:bCs/>
          <w:sz w:val="22"/>
          <w:szCs w:val="22"/>
        </w:rPr>
      </w:pPr>
    </w:p>
    <w:p w14:paraId="390504D1" w14:textId="77777777" w:rsidR="00974B27" w:rsidRDefault="00974B27" w:rsidP="00C7369D">
      <w:pPr>
        <w:rPr>
          <w:rFonts w:cs="Arial"/>
          <w:b/>
          <w:bCs/>
          <w:sz w:val="22"/>
          <w:szCs w:val="22"/>
        </w:rPr>
      </w:pPr>
    </w:p>
    <w:p w14:paraId="10969115" w14:textId="77777777" w:rsidR="00974B27" w:rsidRDefault="00974B27" w:rsidP="00C7369D">
      <w:pPr>
        <w:rPr>
          <w:rFonts w:cs="Arial"/>
          <w:b/>
          <w:bCs/>
          <w:sz w:val="22"/>
          <w:szCs w:val="22"/>
        </w:rPr>
      </w:pPr>
    </w:p>
    <w:p w14:paraId="7B488D38" w14:textId="77777777" w:rsidR="00974B27" w:rsidRDefault="00974B27" w:rsidP="00C7369D">
      <w:pPr>
        <w:rPr>
          <w:rFonts w:cs="Arial"/>
          <w:b/>
          <w:bCs/>
          <w:sz w:val="22"/>
          <w:szCs w:val="22"/>
        </w:rPr>
      </w:pPr>
    </w:p>
    <w:p w14:paraId="295E9F32" w14:textId="77777777" w:rsidR="00A46E12" w:rsidRDefault="00A46E12" w:rsidP="00C7369D">
      <w:pPr>
        <w:rPr>
          <w:rFonts w:cs="Arial"/>
          <w:b/>
          <w:bCs/>
          <w:sz w:val="22"/>
          <w:szCs w:val="22"/>
        </w:rPr>
      </w:pPr>
    </w:p>
    <w:p w14:paraId="2E0E12C3" w14:textId="77777777" w:rsidR="008F324A" w:rsidRDefault="008F324A" w:rsidP="00C7369D">
      <w:pPr>
        <w:rPr>
          <w:rFonts w:cs="Arial"/>
          <w:b/>
          <w:bCs/>
          <w:sz w:val="22"/>
          <w:szCs w:val="22"/>
        </w:rPr>
      </w:pPr>
    </w:p>
    <w:p w14:paraId="6CF29542" w14:textId="77777777" w:rsidR="00A46E12" w:rsidRDefault="00D4284F" w:rsidP="00C7369D">
      <w:pPr>
        <w:rPr>
          <w:rFonts w:cs="Arial"/>
          <w:b/>
          <w:bCs/>
          <w:sz w:val="22"/>
          <w:szCs w:val="22"/>
        </w:rPr>
      </w:pPr>
      <w:r>
        <w:rPr>
          <w:rFonts w:ascii="Verdana" w:hAnsi="Verdana"/>
          <w:noProof/>
          <w:color w:val="000000"/>
          <w:sz w:val="16"/>
          <w:szCs w:val="16"/>
        </w:rPr>
        <w:lastRenderedPageBreak/>
        <w:drawing>
          <wp:inline distT="0" distB="0" distL="0" distR="0" wp14:anchorId="384FABE2" wp14:editId="6381DB6F">
            <wp:extent cx="7029450" cy="1424228"/>
            <wp:effectExtent l="19050" t="0" r="0" b="0"/>
            <wp:docPr id="2" name="Picture 2" descr="MCDA_bann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DA_banner2"/>
                    <pic:cNvPicPr>
                      <a:picLocks noChangeAspect="1" noChangeArrowheads="1"/>
                    </pic:cNvPicPr>
                  </pic:nvPicPr>
                  <pic:blipFill>
                    <a:blip r:embed="rId6" cstate="print"/>
                    <a:srcRect/>
                    <a:stretch>
                      <a:fillRect/>
                    </a:stretch>
                  </pic:blipFill>
                  <pic:spPr bwMode="auto">
                    <a:xfrm>
                      <a:off x="0" y="0"/>
                      <a:ext cx="7032964" cy="1424940"/>
                    </a:xfrm>
                    <a:prstGeom prst="rect">
                      <a:avLst/>
                    </a:prstGeom>
                    <a:noFill/>
                    <a:ln w="9525">
                      <a:noFill/>
                      <a:miter lim="800000"/>
                      <a:headEnd/>
                      <a:tailEnd/>
                    </a:ln>
                  </pic:spPr>
                </pic:pic>
              </a:graphicData>
            </a:graphic>
          </wp:inline>
        </w:drawing>
      </w:r>
    </w:p>
    <w:p w14:paraId="3154FDB0" w14:textId="77777777" w:rsidR="00A46E12" w:rsidRDefault="00A46E12" w:rsidP="00C7369D">
      <w:pPr>
        <w:rPr>
          <w:rFonts w:cs="Arial"/>
          <w:b/>
          <w:bCs/>
          <w:sz w:val="22"/>
          <w:szCs w:val="22"/>
        </w:rPr>
      </w:pPr>
    </w:p>
    <w:p w14:paraId="24951464" w14:textId="77777777" w:rsidR="00910821" w:rsidRPr="00EA34FA" w:rsidRDefault="00910821" w:rsidP="00910821">
      <w:pPr>
        <w:jc w:val="center"/>
        <w:rPr>
          <w:rFonts w:ascii="Times New Roman" w:hAnsi="Times New Roman"/>
          <w:b/>
          <w:bCs/>
          <w:sz w:val="28"/>
          <w:szCs w:val="28"/>
        </w:rPr>
      </w:pPr>
      <w:r>
        <w:rPr>
          <w:rFonts w:ascii="Times New Roman" w:hAnsi="Times New Roman"/>
          <w:b/>
          <w:bCs/>
          <w:sz w:val="28"/>
          <w:szCs w:val="28"/>
        </w:rPr>
        <w:t>ORGANIZATIONAL CAREER PLANNING</w:t>
      </w:r>
      <w:r w:rsidRPr="00EA34FA">
        <w:rPr>
          <w:rFonts w:ascii="Times New Roman" w:hAnsi="Times New Roman"/>
          <w:b/>
          <w:bCs/>
          <w:sz w:val="28"/>
          <w:szCs w:val="28"/>
        </w:rPr>
        <w:t xml:space="preserve"> AWARD</w:t>
      </w:r>
    </w:p>
    <w:p w14:paraId="063C16CD" w14:textId="77777777" w:rsidR="00A46E12" w:rsidRPr="00A46E12" w:rsidRDefault="00A46E12" w:rsidP="00A46E12">
      <w:pPr>
        <w:jc w:val="center"/>
        <w:rPr>
          <w:rFonts w:ascii="Times New Roman" w:hAnsi="Times New Roman"/>
          <w:b/>
          <w:bCs/>
          <w:sz w:val="28"/>
          <w:szCs w:val="28"/>
        </w:rPr>
      </w:pPr>
      <w:r>
        <w:rPr>
          <w:rFonts w:ascii="Times New Roman" w:hAnsi="Times New Roman"/>
          <w:b/>
          <w:bCs/>
          <w:sz w:val="28"/>
          <w:szCs w:val="28"/>
        </w:rPr>
        <w:t>NOMINATION FORM</w:t>
      </w:r>
    </w:p>
    <w:p w14:paraId="4A435B1D" w14:textId="77777777" w:rsidR="00A46E12" w:rsidRPr="00A46E12" w:rsidRDefault="00A46E12" w:rsidP="00A46E12">
      <w:pPr>
        <w:jc w:val="center"/>
        <w:rPr>
          <w:rFonts w:ascii="Times New Roman" w:hAnsi="Times New Roman"/>
          <w:b/>
          <w:bCs/>
          <w:sz w:val="28"/>
          <w:szCs w:val="28"/>
        </w:rPr>
      </w:pPr>
    </w:p>
    <w:p w14:paraId="150B3A8F" w14:textId="6D705362" w:rsidR="00B94B1D" w:rsidRPr="00D4284F" w:rsidRDefault="00B94B1D" w:rsidP="00B94B1D">
      <w:pPr>
        <w:rPr>
          <w:rFonts w:cs="Arial"/>
          <w:sz w:val="22"/>
          <w:szCs w:val="22"/>
        </w:rPr>
      </w:pPr>
      <w:r w:rsidRPr="000A1F70">
        <w:rPr>
          <w:rFonts w:cs="Arial"/>
          <w:sz w:val="24"/>
        </w:rPr>
        <w:t xml:space="preserve">All nominations must be received by midnight (via email) on </w:t>
      </w:r>
      <w:r w:rsidR="002E65B1">
        <w:rPr>
          <w:rFonts w:cs="Arial"/>
          <w:sz w:val="24"/>
        </w:rPr>
        <w:t>Monday</w:t>
      </w:r>
      <w:r w:rsidRPr="000A1F70">
        <w:rPr>
          <w:rFonts w:cs="Arial"/>
          <w:sz w:val="24"/>
        </w:rPr>
        <w:t xml:space="preserve">, </w:t>
      </w:r>
      <w:r>
        <w:rPr>
          <w:rFonts w:cs="Arial"/>
          <w:sz w:val="24"/>
        </w:rPr>
        <w:t>March</w:t>
      </w:r>
      <w:r w:rsidRPr="000A1F70">
        <w:rPr>
          <w:rFonts w:cs="Arial"/>
          <w:sz w:val="24"/>
        </w:rPr>
        <w:t xml:space="preserve"> </w:t>
      </w:r>
      <w:r w:rsidR="00DD4CB2">
        <w:rPr>
          <w:rFonts w:cs="Arial"/>
          <w:sz w:val="24"/>
        </w:rPr>
        <w:t>2</w:t>
      </w:r>
      <w:r w:rsidR="002E65B1">
        <w:rPr>
          <w:rFonts w:cs="Arial"/>
          <w:sz w:val="24"/>
        </w:rPr>
        <w:t>6</w:t>
      </w:r>
      <w:r w:rsidR="00DD4CB2">
        <w:rPr>
          <w:rFonts w:cs="Arial"/>
          <w:sz w:val="24"/>
        </w:rPr>
        <w:t>,</w:t>
      </w:r>
      <w:r w:rsidRPr="000A1F70">
        <w:rPr>
          <w:rFonts w:cs="Arial"/>
          <w:sz w:val="24"/>
        </w:rPr>
        <w:t xml:space="preserve"> </w:t>
      </w:r>
      <w:r w:rsidR="00DD4CB2">
        <w:rPr>
          <w:rFonts w:cs="Arial"/>
          <w:sz w:val="24"/>
        </w:rPr>
        <w:t>201</w:t>
      </w:r>
      <w:r w:rsidR="002E65B1">
        <w:rPr>
          <w:rFonts w:cs="Arial"/>
          <w:sz w:val="24"/>
        </w:rPr>
        <w:t>8</w:t>
      </w:r>
      <w:r w:rsidRPr="000A1F70">
        <w:rPr>
          <w:rFonts w:cs="Arial"/>
          <w:sz w:val="24"/>
        </w:rPr>
        <w:t>. Late submissions will not be accepted.</w:t>
      </w:r>
    </w:p>
    <w:p w14:paraId="6AD23D50" w14:textId="77777777" w:rsidR="00B205E9" w:rsidRPr="00D4284F" w:rsidRDefault="00B205E9" w:rsidP="00C7369D">
      <w:pPr>
        <w:rPr>
          <w:rFonts w:cs="Arial"/>
          <w:b/>
          <w:sz w:val="22"/>
          <w:szCs w:val="22"/>
        </w:rPr>
      </w:pPr>
    </w:p>
    <w:p w14:paraId="1E871D33" w14:textId="77777777" w:rsidR="00B205E9" w:rsidRDefault="00B205E9" w:rsidP="00C7369D">
      <w:pPr>
        <w:rPr>
          <w:rFonts w:cs="Arial"/>
          <w:b/>
          <w:sz w:val="22"/>
          <w:szCs w:val="22"/>
        </w:rPr>
      </w:pPr>
      <w:r>
        <w:rPr>
          <w:rFonts w:cs="Arial"/>
          <w:b/>
          <w:sz w:val="22"/>
          <w:szCs w:val="22"/>
        </w:rPr>
        <w:t>Please complete the following information</w:t>
      </w:r>
    </w:p>
    <w:p w14:paraId="4078002C" w14:textId="77777777" w:rsidR="00B205E9" w:rsidRDefault="00B205E9" w:rsidP="00C7369D">
      <w:pPr>
        <w:rPr>
          <w:rFonts w:cs="Arial"/>
          <w:b/>
          <w:sz w:val="22"/>
          <w:szCs w:val="22"/>
        </w:rPr>
      </w:pPr>
    </w:p>
    <w:p w14:paraId="56AB7F3C" w14:textId="77777777" w:rsidR="00483D3E" w:rsidRPr="00C7369D" w:rsidRDefault="00483D3E" w:rsidP="00C7369D">
      <w:pPr>
        <w:rPr>
          <w:rFonts w:cs="Arial"/>
          <w:b/>
          <w:sz w:val="22"/>
          <w:szCs w:val="22"/>
        </w:rPr>
      </w:pPr>
      <w:r w:rsidRPr="00C7369D">
        <w:rPr>
          <w:rFonts w:cs="Arial"/>
          <w:b/>
          <w:sz w:val="22"/>
          <w:szCs w:val="22"/>
        </w:rPr>
        <w:t>About the Nominee:</w:t>
      </w:r>
    </w:p>
    <w:p w14:paraId="0C3D062E" w14:textId="77777777" w:rsidR="00383833" w:rsidRDefault="00383833" w:rsidP="00383833">
      <w:pPr>
        <w:spacing w:before="120"/>
        <w:rPr>
          <w:rFonts w:cs="Arial"/>
          <w:sz w:val="22"/>
          <w:szCs w:val="22"/>
        </w:rPr>
      </w:pPr>
      <w:r w:rsidRPr="00C7369D">
        <w:rPr>
          <w:rFonts w:cs="Arial"/>
          <w:sz w:val="22"/>
          <w:szCs w:val="22"/>
        </w:rPr>
        <w:t>NAME</w:t>
      </w:r>
      <w:r>
        <w:rPr>
          <w:rFonts w:cs="Arial"/>
          <w:sz w:val="22"/>
          <w:szCs w:val="22"/>
        </w:rPr>
        <w:t>:</w:t>
      </w:r>
      <w:r w:rsidRPr="00C7369D">
        <w:rPr>
          <w:rFonts w:cs="Arial"/>
          <w:sz w:val="22"/>
          <w:szCs w:val="22"/>
        </w:rPr>
        <w:t xml:space="preserve"> ___________________________________________________________</w:t>
      </w:r>
    </w:p>
    <w:p w14:paraId="1C22BCF9" w14:textId="77777777" w:rsidR="00383833" w:rsidRPr="00C7369D" w:rsidRDefault="00383833" w:rsidP="00383833">
      <w:pPr>
        <w:spacing w:before="120"/>
        <w:rPr>
          <w:rFonts w:cs="Arial"/>
          <w:sz w:val="22"/>
          <w:szCs w:val="22"/>
        </w:rPr>
      </w:pPr>
      <w:r>
        <w:rPr>
          <w:rFonts w:cs="Arial"/>
          <w:sz w:val="22"/>
          <w:szCs w:val="22"/>
        </w:rPr>
        <w:t>EMPLOYER:</w:t>
      </w:r>
      <w:r w:rsidRPr="00C7369D">
        <w:rPr>
          <w:rFonts w:cs="Arial"/>
          <w:sz w:val="22"/>
          <w:szCs w:val="22"/>
        </w:rPr>
        <w:t xml:space="preserve"> ______________________________________________________</w:t>
      </w:r>
    </w:p>
    <w:p w14:paraId="7BB86103" w14:textId="77777777" w:rsidR="00383833" w:rsidRPr="00C7369D" w:rsidRDefault="00383833" w:rsidP="00383833">
      <w:pPr>
        <w:spacing w:before="120"/>
        <w:rPr>
          <w:rFonts w:cs="Arial"/>
          <w:sz w:val="22"/>
          <w:szCs w:val="22"/>
        </w:rPr>
      </w:pPr>
      <w:r>
        <w:rPr>
          <w:rFonts w:cs="Arial"/>
          <w:sz w:val="22"/>
          <w:szCs w:val="22"/>
        </w:rPr>
        <w:t xml:space="preserve">JOB TITLE: </w:t>
      </w:r>
      <w:r w:rsidRPr="00C7369D">
        <w:rPr>
          <w:rFonts w:cs="Arial"/>
          <w:sz w:val="22"/>
          <w:szCs w:val="22"/>
        </w:rPr>
        <w:t>_______________________________________________________</w:t>
      </w:r>
    </w:p>
    <w:p w14:paraId="6B6EB802" w14:textId="77777777" w:rsidR="00383833" w:rsidRPr="00C7369D" w:rsidRDefault="00383833" w:rsidP="00383833">
      <w:pPr>
        <w:spacing w:before="120"/>
        <w:rPr>
          <w:rFonts w:cs="Arial"/>
          <w:sz w:val="22"/>
          <w:szCs w:val="22"/>
        </w:rPr>
      </w:pPr>
      <w:r>
        <w:rPr>
          <w:rFonts w:cs="Arial"/>
          <w:sz w:val="22"/>
          <w:szCs w:val="22"/>
        </w:rPr>
        <w:t xml:space="preserve">YEARS IN PROFESSION: </w:t>
      </w:r>
      <w:r w:rsidRPr="00C7369D">
        <w:rPr>
          <w:rFonts w:cs="Arial"/>
          <w:sz w:val="22"/>
          <w:szCs w:val="22"/>
        </w:rPr>
        <w:t>___________________________________________</w:t>
      </w:r>
    </w:p>
    <w:p w14:paraId="119611C0" w14:textId="77777777" w:rsidR="00383833" w:rsidRPr="00C7369D" w:rsidRDefault="00383833" w:rsidP="00383833">
      <w:pPr>
        <w:spacing w:before="120"/>
        <w:rPr>
          <w:rFonts w:cs="Arial"/>
          <w:sz w:val="22"/>
          <w:szCs w:val="22"/>
        </w:rPr>
      </w:pPr>
      <w:proofErr w:type="gramStart"/>
      <w:r w:rsidRPr="00C7369D">
        <w:rPr>
          <w:rFonts w:cs="Arial"/>
          <w:sz w:val="22"/>
          <w:szCs w:val="22"/>
        </w:rPr>
        <w:t>ADDRESS</w:t>
      </w:r>
      <w:r w:rsidR="00C26E89">
        <w:rPr>
          <w:rFonts w:cs="Arial"/>
          <w:sz w:val="22"/>
          <w:szCs w:val="22"/>
        </w:rPr>
        <w:t>:_</w:t>
      </w:r>
      <w:proofErr w:type="gramEnd"/>
      <w:r w:rsidRPr="00C7369D">
        <w:rPr>
          <w:rFonts w:cs="Arial"/>
          <w:sz w:val="22"/>
          <w:szCs w:val="22"/>
        </w:rPr>
        <w:t>_______________________________________________________</w:t>
      </w:r>
    </w:p>
    <w:p w14:paraId="4533B151" w14:textId="77777777" w:rsidR="00383833" w:rsidRPr="00C7369D" w:rsidRDefault="00383833" w:rsidP="00383833">
      <w:pPr>
        <w:spacing w:before="120"/>
        <w:rPr>
          <w:rFonts w:cs="Arial"/>
          <w:sz w:val="22"/>
          <w:szCs w:val="22"/>
        </w:rPr>
      </w:pPr>
      <w:r w:rsidRPr="00C7369D">
        <w:rPr>
          <w:rFonts w:cs="Arial"/>
          <w:sz w:val="22"/>
          <w:szCs w:val="22"/>
        </w:rPr>
        <w:t>EMAIL</w:t>
      </w:r>
      <w:r w:rsidR="00C26E89">
        <w:rPr>
          <w:rFonts w:cs="Arial"/>
          <w:sz w:val="22"/>
          <w:szCs w:val="22"/>
        </w:rPr>
        <w:t>:</w:t>
      </w:r>
      <w:r w:rsidRPr="00C7369D">
        <w:rPr>
          <w:rFonts w:cs="Arial"/>
          <w:sz w:val="22"/>
          <w:szCs w:val="22"/>
        </w:rPr>
        <w:t xml:space="preserve"> ___________________________________________________________</w:t>
      </w:r>
    </w:p>
    <w:p w14:paraId="6B263D9A" w14:textId="77777777" w:rsidR="00383833" w:rsidRPr="00C7369D" w:rsidRDefault="00383833" w:rsidP="00383833">
      <w:pPr>
        <w:spacing w:before="120"/>
        <w:rPr>
          <w:rFonts w:cs="Arial"/>
          <w:sz w:val="22"/>
          <w:szCs w:val="22"/>
        </w:rPr>
      </w:pPr>
      <w:r w:rsidRPr="00C7369D">
        <w:rPr>
          <w:rFonts w:cs="Arial"/>
          <w:sz w:val="22"/>
          <w:szCs w:val="22"/>
        </w:rPr>
        <w:t>PHONE (business)</w:t>
      </w:r>
      <w:r w:rsidR="00C26E89">
        <w:rPr>
          <w:rFonts w:cs="Arial"/>
          <w:sz w:val="22"/>
          <w:szCs w:val="22"/>
        </w:rPr>
        <w:t>:</w:t>
      </w:r>
      <w:r w:rsidRPr="00C7369D">
        <w:rPr>
          <w:rFonts w:cs="Arial"/>
          <w:sz w:val="22"/>
          <w:szCs w:val="22"/>
        </w:rPr>
        <w:t>__________________________________________________</w:t>
      </w:r>
    </w:p>
    <w:p w14:paraId="35161A3B" w14:textId="77777777" w:rsidR="00383833" w:rsidRDefault="00383833" w:rsidP="00383833">
      <w:pPr>
        <w:spacing w:before="120"/>
        <w:rPr>
          <w:rFonts w:cs="Arial"/>
          <w:sz w:val="22"/>
          <w:szCs w:val="22"/>
        </w:rPr>
      </w:pPr>
      <w:r w:rsidRPr="00C7369D">
        <w:rPr>
          <w:rFonts w:cs="Arial"/>
          <w:sz w:val="22"/>
          <w:szCs w:val="22"/>
        </w:rPr>
        <w:t>PHONE (home)</w:t>
      </w:r>
      <w:r w:rsidR="00C26E89">
        <w:rPr>
          <w:rFonts w:cs="Arial"/>
          <w:sz w:val="22"/>
          <w:szCs w:val="22"/>
        </w:rPr>
        <w:t>:</w:t>
      </w:r>
      <w:r w:rsidRPr="00C7369D">
        <w:rPr>
          <w:rFonts w:cs="Arial"/>
          <w:sz w:val="22"/>
          <w:szCs w:val="22"/>
        </w:rPr>
        <w:t xml:space="preserve"> ____________________________________________________</w:t>
      </w:r>
    </w:p>
    <w:p w14:paraId="2BF928D2" w14:textId="77777777" w:rsidR="00383833" w:rsidRDefault="00383833" w:rsidP="00F51DBD">
      <w:pPr>
        <w:spacing w:before="120"/>
        <w:rPr>
          <w:rFonts w:cs="Arial"/>
          <w:sz w:val="22"/>
          <w:szCs w:val="22"/>
        </w:rPr>
      </w:pPr>
    </w:p>
    <w:p w14:paraId="109FBC89" w14:textId="77777777" w:rsidR="00C7369D" w:rsidRDefault="00C7369D" w:rsidP="00C7369D">
      <w:pPr>
        <w:rPr>
          <w:rFonts w:cs="Arial"/>
          <w:sz w:val="22"/>
          <w:szCs w:val="22"/>
        </w:rPr>
      </w:pPr>
    </w:p>
    <w:p w14:paraId="5B1088BE" w14:textId="77777777" w:rsidR="00483D3E" w:rsidRPr="00C7369D" w:rsidRDefault="00483D3E" w:rsidP="00C7369D">
      <w:pPr>
        <w:rPr>
          <w:rFonts w:cs="Arial"/>
          <w:b/>
          <w:sz w:val="22"/>
          <w:szCs w:val="22"/>
        </w:rPr>
      </w:pPr>
      <w:r w:rsidRPr="00C7369D">
        <w:rPr>
          <w:rFonts w:cs="Arial"/>
          <w:b/>
          <w:sz w:val="22"/>
          <w:szCs w:val="22"/>
        </w:rPr>
        <w:t>About the Nominator:</w:t>
      </w:r>
    </w:p>
    <w:p w14:paraId="245ACAF9" w14:textId="77777777" w:rsidR="00383833" w:rsidRPr="00C7369D" w:rsidRDefault="00383833" w:rsidP="00383833">
      <w:pPr>
        <w:spacing w:before="120"/>
        <w:rPr>
          <w:rFonts w:cs="Arial"/>
          <w:sz w:val="22"/>
          <w:szCs w:val="22"/>
        </w:rPr>
      </w:pPr>
      <w:r w:rsidRPr="00C7369D">
        <w:rPr>
          <w:rFonts w:cs="Arial"/>
          <w:sz w:val="22"/>
          <w:szCs w:val="22"/>
        </w:rPr>
        <w:t>NAME</w:t>
      </w:r>
      <w:r w:rsidR="00C26E89">
        <w:rPr>
          <w:rFonts w:cs="Arial"/>
          <w:sz w:val="22"/>
          <w:szCs w:val="22"/>
        </w:rPr>
        <w:t>:</w:t>
      </w:r>
      <w:r w:rsidRPr="00C7369D">
        <w:rPr>
          <w:rFonts w:cs="Arial"/>
          <w:sz w:val="22"/>
          <w:szCs w:val="22"/>
        </w:rPr>
        <w:t xml:space="preserve"> ___________________________________________________________</w:t>
      </w:r>
    </w:p>
    <w:p w14:paraId="4A298627" w14:textId="77777777" w:rsidR="00383833" w:rsidRPr="00C7369D" w:rsidRDefault="00383833" w:rsidP="00383833">
      <w:pPr>
        <w:spacing w:before="120"/>
        <w:rPr>
          <w:rFonts w:cs="Arial"/>
          <w:sz w:val="22"/>
          <w:szCs w:val="22"/>
        </w:rPr>
      </w:pPr>
      <w:proofErr w:type="gramStart"/>
      <w:r w:rsidRPr="00C7369D">
        <w:rPr>
          <w:rFonts w:cs="Arial"/>
          <w:sz w:val="22"/>
          <w:szCs w:val="22"/>
        </w:rPr>
        <w:t>ADDRESS</w:t>
      </w:r>
      <w:r w:rsidR="00C26E89">
        <w:rPr>
          <w:rFonts w:cs="Arial"/>
          <w:sz w:val="22"/>
          <w:szCs w:val="22"/>
        </w:rPr>
        <w:t>:</w:t>
      </w:r>
      <w:r w:rsidRPr="00C7369D">
        <w:rPr>
          <w:rFonts w:cs="Arial"/>
          <w:sz w:val="22"/>
          <w:szCs w:val="22"/>
        </w:rPr>
        <w:t>_</w:t>
      </w:r>
      <w:proofErr w:type="gramEnd"/>
      <w:r w:rsidRPr="00C7369D">
        <w:rPr>
          <w:rFonts w:cs="Arial"/>
          <w:sz w:val="22"/>
          <w:szCs w:val="22"/>
        </w:rPr>
        <w:t>_______________________________________________________</w:t>
      </w:r>
    </w:p>
    <w:p w14:paraId="360C5BE3" w14:textId="77777777" w:rsidR="00383833" w:rsidRPr="00C7369D" w:rsidRDefault="00383833" w:rsidP="00383833">
      <w:pPr>
        <w:spacing w:before="120"/>
        <w:rPr>
          <w:rFonts w:cs="Arial"/>
          <w:sz w:val="22"/>
          <w:szCs w:val="22"/>
        </w:rPr>
      </w:pPr>
      <w:r w:rsidRPr="00C7369D">
        <w:rPr>
          <w:rFonts w:cs="Arial"/>
          <w:sz w:val="22"/>
          <w:szCs w:val="22"/>
        </w:rPr>
        <w:t>EMAIL</w:t>
      </w:r>
      <w:r w:rsidR="00C26E89">
        <w:rPr>
          <w:rFonts w:cs="Arial"/>
          <w:sz w:val="22"/>
          <w:szCs w:val="22"/>
        </w:rPr>
        <w:t>:</w:t>
      </w:r>
      <w:r w:rsidRPr="00C7369D">
        <w:rPr>
          <w:rFonts w:cs="Arial"/>
          <w:sz w:val="22"/>
          <w:szCs w:val="22"/>
        </w:rPr>
        <w:t xml:space="preserve"> ___________________________________________________________</w:t>
      </w:r>
    </w:p>
    <w:p w14:paraId="132DE584" w14:textId="77777777" w:rsidR="00383833" w:rsidRPr="00C7369D" w:rsidRDefault="00383833" w:rsidP="00383833">
      <w:pPr>
        <w:spacing w:before="120"/>
        <w:rPr>
          <w:rFonts w:cs="Arial"/>
          <w:sz w:val="22"/>
          <w:szCs w:val="22"/>
        </w:rPr>
      </w:pPr>
      <w:r w:rsidRPr="00C7369D">
        <w:rPr>
          <w:rFonts w:cs="Arial"/>
          <w:sz w:val="22"/>
          <w:szCs w:val="22"/>
        </w:rPr>
        <w:t>PHONE (business)</w:t>
      </w:r>
      <w:r w:rsidR="00C26E89">
        <w:rPr>
          <w:rFonts w:cs="Arial"/>
          <w:sz w:val="22"/>
          <w:szCs w:val="22"/>
        </w:rPr>
        <w:t>:</w:t>
      </w:r>
      <w:r w:rsidRPr="00C7369D">
        <w:rPr>
          <w:rFonts w:cs="Arial"/>
          <w:sz w:val="22"/>
          <w:szCs w:val="22"/>
        </w:rPr>
        <w:t>__________________________________________________</w:t>
      </w:r>
    </w:p>
    <w:p w14:paraId="62CAA875" w14:textId="77777777" w:rsidR="00383833" w:rsidRPr="00C7369D" w:rsidRDefault="00383833" w:rsidP="00383833">
      <w:pPr>
        <w:spacing w:before="120"/>
        <w:rPr>
          <w:rFonts w:cs="Arial"/>
          <w:sz w:val="22"/>
          <w:szCs w:val="22"/>
        </w:rPr>
      </w:pPr>
      <w:r w:rsidRPr="00C7369D">
        <w:rPr>
          <w:rFonts w:cs="Arial"/>
          <w:sz w:val="22"/>
          <w:szCs w:val="22"/>
        </w:rPr>
        <w:t>PHONE (home)</w:t>
      </w:r>
      <w:r w:rsidR="00C26E89">
        <w:rPr>
          <w:rFonts w:cs="Arial"/>
          <w:sz w:val="22"/>
          <w:szCs w:val="22"/>
        </w:rPr>
        <w:t>:</w:t>
      </w:r>
      <w:r w:rsidRPr="00C7369D">
        <w:rPr>
          <w:rFonts w:cs="Arial"/>
          <w:sz w:val="22"/>
          <w:szCs w:val="22"/>
        </w:rPr>
        <w:t xml:space="preserve"> ____________________________________________________</w:t>
      </w:r>
    </w:p>
    <w:p w14:paraId="13AD707D" w14:textId="77777777" w:rsidR="00A46E12" w:rsidRDefault="00A46E12" w:rsidP="00C7369D">
      <w:pPr>
        <w:rPr>
          <w:rFonts w:cs="Arial"/>
          <w:sz w:val="22"/>
          <w:szCs w:val="22"/>
        </w:rPr>
      </w:pPr>
    </w:p>
    <w:p w14:paraId="7FC13908" w14:textId="77777777" w:rsidR="00C01452" w:rsidRDefault="00C01452" w:rsidP="00C01452">
      <w:pPr>
        <w:rPr>
          <w:rFonts w:cs="Arial"/>
          <w:b/>
          <w:sz w:val="22"/>
          <w:szCs w:val="22"/>
        </w:rPr>
      </w:pPr>
    </w:p>
    <w:p w14:paraId="32B5EF01" w14:textId="77777777" w:rsidR="00C01452" w:rsidRPr="00C01452" w:rsidRDefault="00C01452" w:rsidP="00C01452">
      <w:pPr>
        <w:rPr>
          <w:rFonts w:cs="Arial"/>
          <w:b/>
          <w:sz w:val="22"/>
          <w:szCs w:val="22"/>
        </w:rPr>
      </w:pPr>
      <w:r w:rsidRPr="00C01452">
        <w:rPr>
          <w:rFonts w:cs="Arial"/>
          <w:b/>
          <w:sz w:val="22"/>
          <w:szCs w:val="22"/>
        </w:rPr>
        <w:t>Describe the career planning program within this organization and explain why this program deserves recognition for excellence.  Also include any information about the people who created this program that might be relevant to this award:</w:t>
      </w:r>
    </w:p>
    <w:p w14:paraId="089EC006" w14:textId="77777777" w:rsidR="00372AC3" w:rsidRPr="00C01452" w:rsidRDefault="00372AC3" w:rsidP="00C7369D">
      <w:pPr>
        <w:rPr>
          <w:rFonts w:cs="Arial"/>
          <w:sz w:val="22"/>
          <w:szCs w:val="22"/>
        </w:rPr>
      </w:pPr>
    </w:p>
    <w:p w14:paraId="4D3964AB" w14:textId="77777777" w:rsidR="00065FEE" w:rsidRPr="00C01452" w:rsidRDefault="00065FEE" w:rsidP="00C7369D">
      <w:pPr>
        <w:rPr>
          <w:rFonts w:cs="Arial"/>
          <w:sz w:val="22"/>
          <w:szCs w:val="22"/>
        </w:rPr>
      </w:pPr>
    </w:p>
    <w:p w14:paraId="2DD7E0B2" w14:textId="77777777" w:rsidR="00065FEE" w:rsidRPr="00C01452" w:rsidRDefault="00065FEE" w:rsidP="00065FEE">
      <w:pPr>
        <w:rPr>
          <w:rFonts w:cs="Arial"/>
          <w:sz w:val="22"/>
          <w:szCs w:val="22"/>
        </w:rPr>
      </w:pPr>
      <w:r w:rsidRPr="00C01452">
        <w:rPr>
          <w:rFonts w:cs="Arial"/>
          <w:sz w:val="22"/>
          <w:szCs w:val="22"/>
        </w:rPr>
        <w:t>By signing this nomination form, I attest that the information presented concerning the nominee of this award is accurate to the best of my knowledge, and that no information presented pertaining to the nominee will result in the violation of privacy or will result in any known harm to the nominee.</w:t>
      </w:r>
    </w:p>
    <w:p w14:paraId="4DD3C7B5" w14:textId="77777777" w:rsidR="00065FEE" w:rsidRPr="00C01452" w:rsidRDefault="00065FEE" w:rsidP="00C7369D">
      <w:pPr>
        <w:rPr>
          <w:rFonts w:cs="Arial"/>
          <w:sz w:val="22"/>
          <w:szCs w:val="22"/>
        </w:rPr>
      </w:pPr>
    </w:p>
    <w:p w14:paraId="50A149B0" w14:textId="77777777" w:rsidR="00065FEE" w:rsidRPr="00C01452" w:rsidRDefault="00065FEE" w:rsidP="00C7369D">
      <w:pPr>
        <w:rPr>
          <w:rFonts w:cs="Arial"/>
          <w:sz w:val="22"/>
          <w:szCs w:val="22"/>
        </w:rPr>
      </w:pPr>
    </w:p>
    <w:p w14:paraId="5694C418" w14:textId="77777777" w:rsidR="004656EA" w:rsidRPr="00C01452" w:rsidRDefault="00372AC3" w:rsidP="00C7369D">
      <w:pPr>
        <w:rPr>
          <w:rFonts w:cs="Arial"/>
          <w:sz w:val="22"/>
          <w:szCs w:val="22"/>
        </w:rPr>
      </w:pPr>
      <w:r w:rsidRPr="00C01452">
        <w:rPr>
          <w:rFonts w:cs="Arial"/>
          <w:sz w:val="22"/>
          <w:szCs w:val="22"/>
        </w:rPr>
        <w:t>Nominator’s Signature: _______________________________     Date: _______________</w:t>
      </w:r>
    </w:p>
    <w:sectPr w:rsidR="004656EA" w:rsidRPr="00C01452" w:rsidSect="00D5254F">
      <w:pgSz w:w="12240" w:h="15840" w:code="1"/>
      <w:pgMar w:top="720" w:right="720" w:bottom="864"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EA773E"/>
    <w:multiLevelType w:val="hybridMultilevel"/>
    <w:tmpl w:val="9868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78469A"/>
    <w:multiLevelType w:val="hybridMultilevel"/>
    <w:tmpl w:val="4B242F46"/>
    <w:lvl w:ilvl="0" w:tplc="4F9ECC0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E02798B"/>
    <w:multiLevelType w:val="hybridMultilevel"/>
    <w:tmpl w:val="1D16516E"/>
    <w:lvl w:ilvl="0" w:tplc="757C7A2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xMDQ0MzQwMTaztDBW0lEKTi0uzszPAykwrAUAChU11SwAAAA="/>
  </w:docVars>
  <w:rsids>
    <w:rsidRoot w:val="000A19ED"/>
    <w:rsid w:val="00007B33"/>
    <w:rsid w:val="00010BCD"/>
    <w:rsid w:val="00013CA3"/>
    <w:rsid w:val="000165F5"/>
    <w:rsid w:val="00017213"/>
    <w:rsid w:val="00027767"/>
    <w:rsid w:val="0003483A"/>
    <w:rsid w:val="0004024B"/>
    <w:rsid w:val="00044F8A"/>
    <w:rsid w:val="00052A0F"/>
    <w:rsid w:val="00054AFA"/>
    <w:rsid w:val="0005684E"/>
    <w:rsid w:val="00062C5B"/>
    <w:rsid w:val="0006317E"/>
    <w:rsid w:val="0006383C"/>
    <w:rsid w:val="00064AD0"/>
    <w:rsid w:val="00065FEE"/>
    <w:rsid w:val="00080038"/>
    <w:rsid w:val="00080E27"/>
    <w:rsid w:val="0008378B"/>
    <w:rsid w:val="000837E4"/>
    <w:rsid w:val="00084A08"/>
    <w:rsid w:val="00087080"/>
    <w:rsid w:val="00087428"/>
    <w:rsid w:val="000879A7"/>
    <w:rsid w:val="000946A8"/>
    <w:rsid w:val="0009623F"/>
    <w:rsid w:val="000A0586"/>
    <w:rsid w:val="000A19ED"/>
    <w:rsid w:val="000A1F70"/>
    <w:rsid w:val="000A6189"/>
    <w:rsid w:val="000B23C6"/>
    <w:rsid w:val="000B35C6"/>
    <w:rsid w:val="000B5D8B"/>
    <w:rsid w:val="000B6987"/>
    <w:rsid w:val="000C1B4B"/>
    <w:rsid w:val="000C2A2A"/>
    <w:rsid w:val="000D0154"/>
    <w:rsid w:val="000D441C"/>
    <w:rsid w:val="000D7F54"/>
    <w:rsid w:val="000E35A5"/>
    <w:rsid w:val="000E5C34"/>
    <w:rsid w:val="000E64DD"/>
    <w:rsid w:val="000F33FB"/>
    <w:rsid w:val="000F5214"/>
    <w:rsid w:val="000F6FCA"/>
    <w:rsid w:val="001025AC"/>
    <w:rsid w:val="00103E89"/>
    <w:rsid w:val="00106EEA"/>
    <w:rsid w:val="00114141"/>
    <w:rsid w:val="0012322B"/>
    <w:rsid w:val="001240E9"/>
    <w:rsid w:val="001308C6"/>
    <w:rsid w:val="00132357"/>
    <w:rsid w:val="0014713B"/>
    <w:rsid w:val="00155F47"/>
    <w:rsid w:val="001562F4"/>
    <w:rsid w:val="00156B7C"/>
    <w:rsid w:val="001711FE"/>
    <w:rsid w:val="00173082"/>
    <w:rsid w:val="0017337D"/>
    <w:rsid w:val="001760C5"/>
    <w:rsid w:val="00176ABD"/>
    <w:rsid w:val="00177496"/>
    <w:rsid w:val="00177DBC"/>
    <w:rsid w:val="00186A60"/>
    <w:rsid w:val="0018784B"/>
    <w:rsid w:val="001A292D"/>
    <w:rsid w:val="001A323F"/>
    <w:rsid w:val="001B3077"/>
    <w:rsid w:val="001B5D80"/>
    <w:rsid w:val="001B6B0F"/>
    <w:rsid w:val="001C0F7C"/>
    <w:rsid w:val="001C1447"/>
    <w:rsid w:val="001C2706"/>
    <w:rsid w:val="001C4452"/>
    <w:rsid w:val="001C5295"/>
    <w:rsid w:val="001C74AC"/>
    <w:rsid w:val="001D17BA"/>
    <w:rsid w:val="001D7733"/>
    <w:rsid w:val="001E5183"/>
    <w:rsid w:val="001F02A1"/>
    <w:rsid w:val="001F12CC"/>
    <w:rsid w:val="001F1AC8"/>
    <w:rsid w:val="001F425D"/>
    <w:rsid w:val="00200478"/>
    <w:rsid w:val="00200BD8"/>
    <w:rsid w:val="00224CE4"/>
    <w:rsid w:val="002258E6"/>
    <w:rsid w:val="00235CB5"/>
    <w:rsid w:val="00237B9D"/>
    <w:rsid w:val="00241138"/>
    <w:rsid w:val="00243AD0"/>
    <w:rsid w:val="0024739B"/>
    <w:rsid w:val="00253B2E"/>
    <w:rsid w:val="00255B99"/>
    <w:rsid w:val="00255C3D"/>
    <w:rsid w:val="002568DC"/>
    <w:rsid w:val="00260B3F"/>
    <w:rsid w:val="0026143B"/>
    <w:rsid w:val="00273384"/>
    <w:rsid w:val="002742F7"/>
    <w:rsid w:val="002748B9"/>
    <w:rsid w:val="0028077F"/>
    <w:rsid w:val="002807D6"/>
    <w:rsid w:val="002814E2"/>
    <w:rsid w:val="00281B64"/>
    <w:rsid w:val="002932FD"/>
    <w:rsid w:val="00296F09"/>
    <w:rsid w:val="002A210A"/>
    <w:rsid w:val="002A3EE5"/>
    <w:rsid w:val="002B1E4C"/>
    <w:rsid w:val="002B5BF2"/>
    <w:rsid w:val="002C0012"/>
    <w:rsid w:val="002C02F3"/>
    <w:rsid w:val="002C2D72"/>
    <w:rsid w:val="002C3D1E"/>
    <w:rsid w:val="002D000D"/>
    <w:rsid w:val="002D4FBC"/>
    <w:rsid w:val="002D6D1B"/>
    <w:rsid w:val="002E1411"/>
    <w:rsid w:val="002E39F1"/>
    <w:rsid w:val="002E40BE"/>
    <w:rsid w:val="002E65B1"/>
    <w:rsid w:val="002F0B69"/>
    <w:rsid w:val="002F5C7A"/>
    <w:rsid w:val="0030146C"/>
    <w:rsid w:val="0031119D"/>
    <w:rsid w:val="00317362"/>
    <w:rsid w:val="0032394E"/>
    <w:rsid w:val="003247F5"/>
    <w:rsid w:val="00331B6B"/>
    <w:rsid w:val="00335CA9"/>
    <w:rsid w:val="003376E8"/>
    <w:rsid w:val="00337C8E"/>
    <w:rsid w:val="003426FC"/>
    <w:rsid w:val="00342F41"/>
    <w:rsid w:val="00345083"/>
    <w:rsid w:val="00346AC9"/>
    <w:rsid w:val="003508F3"/>
    <w:rsid w:val="0035130F"/>
    <w:rsid w:val="00353C58"/>
    <w:rsid w:val="0035436D"/>
    <w:rsid w:val="00355CB0"/>
    <w:rsid w:val="00356B4A"/>
    <w:rsid w:val="0035702E"/>
    <w:rsid w:val="00367392"/>
    <w:rsid w:val="00367D8D"/>
    <w:rsid w:val="00372AC3"/>
    <w:rsid w:val="003745C7"/>
    <w:rsid w:val="00377A7E"/>
    <w:rsid w:val="00383833"/>
    <w:rsid w:val="00384C1F"/>
    <w:rsid w:val="00387C17"/>
    <w:rsid w:val="003906A6"/>
    <w:rsid w:val="00390D2A"/>
    <w:rsid w:val="00394A2C"/>
    <w:rsid w:val="0039730D"/>
    <w:rsid w:val="003A0335"/>
    <w:rsid w:val="003A0D10"/>
    <w:rsid w:val="003A19DE"/>
    <w:rsid w:val="003A3F79"/>
    <w:rsid w:val="003A5212"/>
    <w:rsid w:val="003B06F2"/>
    <w:rsid w:val="003B12CF"/>
    <w:rsid w:val="003B1C71"/>
    <w:rsid w:val="003B57A5"/>
    <w:rsid w:val="003C014B"/>
    <w:rsid w:val="003C3C3D"/>
    <w:rsid w:val="003D3B8C"/>
    <w:rsid w:val="003E2786"/>
    <w:rsid w:val="003E4688"/>
    <w:rsid w:val="003F5EDD"/>
    <w:rsid w:val="003F7542"/>
    <w:rsid w:val="00402005"/>
    <w:rsid w:val="00407F2B"/>
    <w:rsid w:val="0041385E"/>
    <w:rsid w:val="00416258"/>
    <w:rsid w:val="00417E55"/>
    <w:rsid w:val="004234F2"/>
    <w:rsid w:val="00423B89"/>
    <w:rsid w:val="00423FB4"/>
    <w:rsid w:val="00427E3B"/>
    <w:rsid w:val="00431780"/>
    <w:rsid w:val="004369D7"/>
    <w:rsid w:val="004411D5"/>
    <w:rsid w:val="00444F7D"/>
    <w:rsid w:val="00447325"/>
    <w:rsid w:val="004656EA"/>
    <w:rsid w:val="004710D5"/>
    <w:rsid w:val="00472838"/>
    <w:rsid w:val="00472FD4"/>
    <w:rsid w:val="00480036"/>
    <w:rsid w:val="00482FB5"/>
    <w:rsid w:val="00483D3E"/>
    <w:rsid w:val="00485B2F"/>
    <w:rsid w:val="00492FFA"/>
    <w:rsid w:val="0049628D"/>
    <w:rsid w:val="00497778"/>
    <w:rsid w:val="004A39C5"/>
    <w:rsid w:val="004A5670"/>
    <w:rsid w:val="004A6323"/>
    <w:rsid w:val="004A7F50"/>
    <w:rsid w:val="004B4B9F"/>
    <w:rsid w:val="004B5248"/>
    <w:rsid w:val="004B7256"/>
    <w:rsid w:val="004C1549"/>
    <w:rsid w:val="004C23F9"/>
    <w:rsid w:val="004D07B6"/>
    <w:rsid w:val="004D1D0B"/>
    <w:rsid w:val="004D295D"/>
    <w:rsid w:val="004E3AB9"/>
    <w:rsid w:val="004E508A"/>
    <w:rsid w:val="004F2AAF"/>
    <w:rsid w:val="00500528"/>
    <w:rsid w:val="00505A14"/>
    <w:rsid w:val="00513A4B"/>
    <w:rsid w:val="00514CF9"/>
    <w:rsid w:val="005156E1"/>
    <w:rsid w:val="00524CBF"/>
    <w:rsid w:val="00525D27"/>
    <w:rsid w:val="00532476"/>
    <w:rsid w:val="005366B1"/>
    <w:rsid w:val="005425E8"/>
    <w:rsid w:val="0054315F"/>
    <w:rsid w:val="00545974"/>
    <w:rsid w:val="00551313"/>
    <w:rsid w:val="00551A90"/>
    <w:rsid w:val="0055593D"/>
    <w:rsid w:val="0055614F"/>
    <w:rsid w:val="00560989"/>
    <w:rsid w:val="00560B3F"/>
    <w:rsid w:val="0056784B"/>
    <w:rsid w:val="0057145B"/>
    <w:rsid w:val="00572BD0"/>
    <w:rsid w:val="00572E85"/>
    <w:rsid w:val="0057385E"/>
    <w:rsid w:val="00576827"/>
    <w:rsid w:val="005820EA"/>
    <w:rsid w:val="00590EBF"/>
    <w:rsid w:val="005929D5"/>
    <w:rsid w:val="00595D35"/>
    <w:rsid w:val="00596014"/>
    <w:rsid w:val="005968A8"/>
    <w:rsid w:val="00596E44"/>
    <w:rsid w:val="005A46AC"/>
    <w:rsid w:val="005A5A5C"/>
    <w:rsid w:val="005A5C94"/>
    <w:rsid w:val="005B1084"/>
    <w:rsid w:val="005B1EB7"/>
    <w:rsid w:val="005B2170"/>
    <w:rsid w:val="005B4EA4"/>
    <w:rsid w:val="005B5404"/>
    <w:rsid w:val="005D2A45"/>
    <w:rsid w:val="005D75D7"/>
    <w:rsid w:val="005E0D91"/>
    <w:rsid w:val="005E3206"/>
    <w:rsid w:val="005E4924"/>
    <w:rsid w:val="005F23C0"/>
    <w:rsid w:val="005F254B"/>
    <w:rsid w:val="005F5BBF"/>
    <w:rsid w:val="005F7071"/>
    <w:rsid w:val="00601F2A"/>
    <w:rsid w:val="00602BE9"/>
    <w:rsid w:val="00603B9E"/>
    <w:rsid w:val="006072C8"/>
    <w:rsid w:val="006129CF"/>
    <w:rsid w:val="00621251"/>
    <w:rsid w:val="00622C4B"/>
    <w:rsid w:val="00626CC8"/>
    <w:rsid w:val="006314CC"/>
    <w:rsid w:val="00632682"/>
    <w:rsid w:val="006402C9"/>
    <w:rsid w:val="00640DAB"/>
    <w:rsid w:val="0064593D"/>
    <w:rsid w:val="00651359"/>
    <w:rsid w:val="006523AA"/>
    <w:rsid w:val="006526F6"/>
    <w:rsid w:val="00653192"/>
    <w:rsid w:val="0066280F"/>
    <w:rsid w:val="006744AB"/>
    <w:rsid w:val="006749C7"/>
    <w:rsid w:val="00675A61"/>
    <w:rsid w:val="00682173"/>
    <w:rsid w:val="006948C0"/>
    <w:rsid w:val="006A4888"/>
    <w:rsid w:val="006A4B14"/>
    <w:rsid w:val="006A4D00"/>
    <w:rsid w:val="006A4D57"/>
    <w:rsid w:val="006A6E1B"/>
    <w:rsid w:val="006B1118"/>
    <w:rsid w:val="006B2183"/>
    <w:rsid w:val="006B7AA3"/>
    <w:rsid w:val="006C2BCB"/>
    <w:rsid w:val="006C3495"/>
    <w:rsid w:val="006C7E92"/>
    <w:rsid w:val="006D14A2"/>
    <w:rsid w:val="006F1235"/>
    <w:rsid w:val="00703C0A"/>
    <w:rsid w:val="00706AC7"/>
    <w:rsid w:val="00712B98"/>
    <w:rsid w:val="00712D7A"/>
    <w:rsid w:val="007172CE"/>
    <w:rsid w:val="00726B7E"/>
    <w:rsid w:val="007271D5"/>
    <w:rsid w:val="00735E2E"/>
    <w:rsid w:val="0073716E"/>
    <w:rsid w:val="0074274F"/>
    <w:rsid w:val="0074376D"/>
    <w:rsid w:val="0074638B"/>
    <w:rsid w:val="00753A77"/>
    <w:rsid w:val="0075726D"/>
    <w:rsid w:val="00763E26"/>
    <w:rsid w:val="00764078"/>
    <w:rsid w:val="00765306"/>
    <w:rsid w:val="00765B99"/>
    <w:rsid w:val="0077076E"/>
    <w:rsid w:val="007713C3"/>
    <w:rsid w:val="007729DD"/>
    <w:rsid w:val="0077658B"/>
    <w:rsid w:val="007842AC"/>
    <w:rsid w:val="00787578"/>
    <w:rsid w:val="0079584A"/>
    <w:rsid w:val="0079758B"/>
    <w:rsid w:val="007A0384"/>
    <w:rsid w:val="007A7B09"/>
    <w:rsid w:val="007C0C78"/>
    <w:rsid w:val="007C10BD"/>
    <w:rsid w:val="007C12E9"/>
    <w:rsid w:val="007C5ADE"/>
    <w:rsid w:val="007D2903"/>
    <w:rsid w:val="007D53B5"/>
    <w:rsid w:val="007D60A4"/>
    <w:rsid w:val="007E0C80"/>
    <w:rsid w:val="007E165B"/>
    <w:rsid w:val="007E31B1"/>
    <w:rsid w:val="007F17BE"/>
    <w:rsid w:val="007F2F58"/>
    <w:rsid w:val="007F4420"/>
    <w:rsid w:val="00804248"/>
    <w:rsid w:val="00806F2C"/>
    <w:rsid w:val="00806F74"/>
    <w:rsid w:val="00826EBD"/>
    <w:rsid w:val="00834157"/>
    <w:rsid w:val="008350D7"/>
    <w:rsid w:val="0083744A"/>
    <w:rsid w:val="008411EF"/>
    <w:rsid w:val="00841B87"/>
    <w:rsid w:val="00844754"/>
    <w:rsid w:val="00847595"/>
    <w:rsid w:val="0085020F"/>
    <w:rsid w:val="008515EE"/>
    <w:rsid w:val="00866CFE"/>
    <w:rsid w:val="008852EF"/>
    <w:rsid w:val="00887E65"/>
    <w:rsid w:val="00891DA5"/>
    <w:rsid w:val="00893BAC"/>
    <w:rsid w:val="008950E7"/>
    <w:rsid w:val="00897607"/>
    <w:rsid w:val="008A0250"/>
    <w:rsid w:val="008A12B8"/>
    <w:rsid w:val="008A36BA"/>
    <w:rsid w:val="008A56DD"/>
    <w:rsid w:val="008A6182"/>
    <w:rsid w:val="008A724B"/>
    <w:rsid w:val="008B0291"/>
    <w:rsid w:val="008B04FF"/>
    <w:rsid w:val="008B3701"/>
    <w:rsid w:val="008C63E9"/>
    <w:rsid w:val="008C6D82"/>
    <w:rsid w:val="008D317D"/>
    <w:rsid w:val="008D537F"/>
    <w:rsid w:val="008D55F7"/>
    <w:rsid w:val="008F324A"/>
    <w:rsid w:val="008F6042"/>
    <w:rsid w:val="008F68B6"/>
    <w:rsid w:val="009019A1"/>
    <w:rsid w:val="00901B8E"/>
    <w:rsid w:val="00901CFF"/>
    <w:rsid w:val="00907016"/>
    <w:rsid w:val="00907881"/>
    <w:rsid w:val="00910821"/>
    <w:rsid w:val="00911C2A"/>
    <w:rsid w:val="00915D44"/>
    <w:rsid w:val="00915F32"/>
    <w:rsid w:val="0092487C"/>
    <w:rsid w:val="009301CE"/>
    <w:rsid w:val="00933313"/>
    <w:rsid w:val="00942876"/>
    <w:rsid w:val="00954B0C"/>
    <w:rsid w:val="00974B27"/>
    <w:rsid w:val="00980B5E"/>
    <w:rsid w:val="00981A93"/>
    <w:rsid w:val="00987872"/>
    <w:rsid w:val="0099592A"/>
    <w:rsid w:val="009A14A3"/>
    <w:rsid w:val="009A296E"/>
    <w:rsid w:val="009B405B"/>
    <w:rsid w:val="009C083A"/>
    <w:rsid w:val="009C1D24"/>
    <w:rsid w:val="009C3C10"/>
    <w:rsid w:val="009D02A7"/>
    <w:rsid w:val="009D3817"/>
    <w:rsid w:val="009D7D3C"/>
    <w:rsid w:val="009E05A0"/>
    <w:rsid w:val="009E2085"/>
    <w:rsid w:val="009E3FDD"/>
    <w:rsid w:val="009E490E"/>
    <w:rsid w:val="009F07C9"/>
    <w:rsid w:val="009F3ABC"/>
    <w:rsid w:val="009F7431"/>
    <w:rsid w:val="00A04233"/>
    <w:rsid w:val="00A109F7"/>
    <w:rsid w:val="00A10B32"/>
    <w:rsid w:val="00A21015"/>
    <w:rsid w:val="00A25324"/>
    <w:rsid w:val="00A27699"/>
    <w:rsid w:val="00A30899"/>
    <w:rsid w:val="00A316AD"/>
    <w:rsid w:val="00A34715"/>
    <w:rsid w:val="00A35193"/>
    <w:rsid w:val="00A411AC"/>
    <w:rsid w:val="00A42CFA"/>
    <w:rsid w:val="00A46E12"/>
    <w:rsid w:val="00A50153"/>
    <w:rsid w:val="00A5022A"/>
    <w:rsid w:val="00A503B0"/>
    <w:rsid w:val="00A57569"/>
    <w:rsid w:val="00A60360"/>
    <w:rsid w:val="00A63FBD"/>
    <w:rsid w:val="00A6487C"/>
    <w:rsid w:val="00A652E7"/>
    <w:rsid w:val="00A672A6"/>
    <w:rsid w:val="00A67896"/>
    <w:rsid w:val="00A75B8F"/>
    <w:rsid w:val="00A8411E"/>
    <w:rsid w:val="00A843AB"/>
    <w:rsid w:val="00A877AE"/>
    <w:rsid w:val="00AA6116"/>
    <w:rsid w:val="00AA7D77"/>
    <w:rsid w:val="00AB247B"/>
    <w:rsid w:val="00AB48F7"/>
    <w:rsid w:val="00AB5B36"/>
    <w:rsid w:val="00AB65BD"/>
    <w:rsid w:val="00AC487A"/>
    <w:rsid w:val="00AC5BFD"/>
    <w:rsid w:val="00AD03C2"/>
    <w:rsid w:val="00AD18F2"/>
    <w:rsid w:val="00AD620C"/>
    <w:rsid w:val="00AE0BC3"/>
    <w:rsid w:val="00AE4F7C"/>
    <w:rsid w:val="00AF176D"/>
    <w:rsid w:val="00AF441B"/>
    <w:rsid w:val="00AF61E9"/>
    <w:rsid w:val="00AF7AB1"/>
    <w:rsid w:val="00AF7CC2"/>
    <w:rsid w:val="00B03A3F"/>
    <w:rsid w:val="00B03D6F"/>
    <w:rsid w:val="00B056FD"/>
    <w:rsid w:val="00B05C0C"/>
    <w:rsid w:val="00B11FF7"/>
    <w:rsid w:val="00B13B25"/>
    <w:rsid w:val="00B168F9"/>
    <w:rsid w:val="00B200E3"/>
    <w:rsid w:val="00B205E9"/>
    <w:rsid w:val="00B27582"/>
    <w:rsid w:val="00B3156C"/>
    <w:rsid w:val="00B345E7"/>
    <w:rsid w:val="00B401DA"/>
    <w:rsid w:val="00B41977"/>
    <w:rsid w:val="00B47EB7"/>
    <w:rsid w:val="00B54D93"/>
    <w:rsid w:val="00B578CD"/>
    <w:rsid w:val="00B621E5"/>
    <w:rsid w:val="00B716F5"/>
    <w:rsid w:val="00B763D0"/>
    <w:rsid w:val="00B77271"/>
    <w:rsid w:val="00B7746D"/>
    <w:rsid w:val="00B93222"/>
    <w:rsid w:val="00B944F2"/>
    <w:rsid w:val="00B9496D"/>
    <w:rsid w:val="00B94B1D"/>
    <w:rsid w:val="00B95A2B"/>
    <w:rsid w:val="00BB37A2"/>
    <w:rsid w:val="00BC0313"/>
    <w:rsid w:val="00BC353D"/>
    <w:rsid w:val="00BC3C76"/>
    <w:rsid w:val="00BD12BA"/>
    <w:rsid w:val="00BE5747"/>
    <w:rsid w:val="00BE5CE5"/>
    <w:rsid w:val="00BF2B8F"/>
    <w:rsid w:val="00BF5717"/>
    <w:rsid w:val="00BF5734"/>
    <w:rsid w:val="00C000C5"/>
    <w:rsid w:val="00C006F8"/>
    <w:rsid w:val="00C01452"/>
    <w:rsid w:val="00C06605"/>
    <w:rsid w:val="00C11F32"/>
    <w:rsid w:val="00C120C2"/>
    <w:rsid w:val="00C13A86"/>
    <w:rsid w:val="00C15391"/>
    <w:rsid w:val="00C16A95"/>
    <w:rsid w:val="00C203CF"/>
    <w:rsid w:val="00C22668"/>
    <w:rsid w:val="00C24B32"/>
    <w:rsid w:val="00C2609C"/>
    <w:rsid w:val="00C26E89"/>
    <w:rsid w:val="00C2799C"/>
    <w:rsid w:val="00C27BBE"/>
    <w:rsid w:val="00C27CC4"/>
    <w:rsid w:val="00C30410"/>
    <w:rsid w:val="00C30C48"/>
    <w:rsid w:val="00C314D2"/>
    <w:rsid w:val="00C379D6"/>
    <w:rsid w:val="00C40741"/>
    <w:rsid w:val="00C42788"/>
    <w:rsid w:val="00C4359B"/>
    <w:rsid w:val="00C47460"/>
    <w:rsid w:val="00C5088F"/>
    <w:rsid w:val="00C56ABD"/>
    <w:rsid w:val="00C57D74"/>
    <w:rsid w:val="00C65A1F"/>
    <w:rsid w:val="00C70A9D"/>
    <w:rsid w:val="00C7369D"/>
    <w:rsid w:val="00C73D48"/>
    <w:rsid w:val="00C77EF4"/>
    <w:rsid w:val="00C82B65"/>
    <w:rsid w:val="00C83605"/>
    <w:rsid w:val="00C85CB3"/>
    <w:rsid w:val="00C862F8"/>
    <w:rsid w:val="00C87DC2"/>
    <w:rsid w:val="00CA0A51"/>
    <w:rsid w:val="00CA1ED4"/>
    <w:rsid w:val="00CB05F4"/>
    <w:rsid w:val="00CB1ABF"/>
    <w:rsid w:val="00CB44D2"/>
    <w:rsid w:val="00CC6A8D"/>
    <w:rsid w:val="00CC6FA0"/>
    <w:rsid w:val="00CD2264"/>
    <w:rsid w:val="00CD561A"/>
    <w:rsid w:val="00CE2990"/>
    <w:rsid w:val="00CE44EC"/>
    <w:rsid w:val="00CF06A1"/>
    <w:rsid w:val="00CF3C58"/>
    <w:rsid w:val="00CF5817"/>
    <w:rsid w:val="00CF5A4A"/>
    <w:rsid w:val="00D01FDE"/>
    <w:rsid w:val="00D10756"/>
    <w:rsid w:val="00D20C68"/>
    <w:rsid w:val="00D22432"/>
    <w:rsid w:val="00D33343"/>
    <w:rsid w:val="00D36F21"/>
    <w:rsid w:val="00D37940"/>
    <w:rsid w:val="00D4284F"/>
    <w:rsid w:val="00D45ED6"/>
    <w:rsid w:val="00D519B9"/>
    <w:rsid w:val="00D521B3"/>
    <w:rsid w:val="00D5254F"/>
    <w:rsid w:val="00D52E4B"/>
    <w:rsid w:val="00D57690"/>
    <w:rsid w:val="00D61975"/>
    <w:rsid w:val="00D65967"/>
    <w:rsid w:val="00D719BC"/>
    <w:rsid w:val="00D72A21"/>
    <w:rsid w:val="00D73894"/>
    <w:rsid w:val="00D74B76"/>
    <w:rsid w:val="00D757C9"/>
    <w:rsid w:val="00D7663B"/>
    <w:rsid w:val="00D83AE6"/>
    <w:rsid w:val="00D86862"/>
    <w:rsid w:val="00D8799E"/>
    <w:rsid w:val="00D90461"/>
    <w:rsid w:val="00D91CB8"/>
    <w:rsid w:val="00D939A0"/>
    <w:rsid w:val="00D970D8"/>
    <w:rsid w:val="00DA0378"/>
    <w:rsid w:val="00DA0F04"/>
    <w:rsid w:val="00DA1F16"/>
    <w:rsid w:val="00DA24B9"/>
    <w:rsid w:val="00DA4E51"/>
    <w:rsid w:val="00DA68E4"/>
    <w:rsid w:val="00DB13CE"/>
    <w:rsid w:val="00DB4C5E"/>
    <w:rsid w:val="00DB594A"/>
    <w:rsid w:val="00DC3C83"/>
    <w:rsid w:val="00DC3F09"/>
    <w:rsid w:val="00DD03F2"/>
    <w:rsid w:val="00DD0575"/>
    <w:rsid w:val="00DD3ADF"/>
    <w:rsid w:val="00DD4CB2"/>
    <w:rsid w:val="00DD4D32"/>
    <w:rsid w:val="00DD6D63"/>
    <w:rsid w:val="00DE2CFB"/>
    <w:rsid w:val="00DE5A44"/>
    <w:rsid w:val="00DE5B98"/>
    <w:rsid w:val="00DF4FF4"/>
    <w:rsid w:val="00DF7874"/>
    <w:rsid w:val="00E04FBB"/>
    <w:rsid w:val="00E10C53"/>
    <w:rsid w:val="00E10CE7"/>
    <w:rsid w:val="00E11276"/>
    <w:rsid w:val="00E125DC"/>
    <w:rsid w:val="00E15454"/>
    <w:rsid w:val="00E21968"/>
    <w:rsid w:val="00E23D1B"/>
    <w:rsid w:val="00E24045"/>
    <w:rsid w:val="00E257DE"/>
    <w:rsid w:val="00E307E4"/>
    <w:rsid w:val="00E31713"/>
    <w:rsid w:val="00E35659"/>
    <w:rsid w:val="00E366B8"/>
    <w:rsid w:val="00E37DFA"/>
    <w:rsid w:val="00E40322"/>
    <w:rsid w:val="00E4035D"/>
    <w:rsid w:val="00E40490"/>
    <w:rsid w:val="00E41083"/>
    <w:rsid w:val="00E41DB6"/>
    <w:rsid w:val="00E43079"/>
    <w:rsid w:val="00E66E92"/>
    <w:rsid w:val="00E81ED9"/>
    <w:rsid w:val="00E848CC"/>
    <w:rsid w:val="00E84A58"/>
    <w:rsid w:val="00E84FD5"/>
    <w:rsid w:val="00E87D54"/>
    <w:rsid w:val="00E915B3"/>
    <w:rsid w:val="00E943C6"/>
    <w:rsid w:val="00E95998"/>
    <w:rsid w:val="00EA159B"/>
    <w:rsid w:val="00EA47F5"/>
    <w:rsid w:val="00EB49D4"/>
    <w:rsid w:val="00EB5049"/>
    <w:rsid w:val="00EB610D"/>
    <w:rsid w:val="00EC0041"/>
    <w:rsid w:val="00EC03D2"/>
    <w:rsid w:val="00EC316C"/>
    <w:rsid w:val="00EC37BA"/>
    <w:rsid w:val="00EC4B8D"/>
    <w:rsid w:val="00EC5E35"/>
    <w:rsid w:val="00EC684E"/>
    <w:rsid w:val="00ED3299"/>
    <w:rsid w:val="00EE4164"/>
    <w:rsid w:val="00EE792B"/>
    <w:rsid w:val="00EF089B"/>
    <w:rsid w:val="00EF0FA8"/>
    <w:rsid w:val="00EF161C"/>
    <w:rsid w:val="00EF1C49"/>
    <w:rsid w:val="00EF2775"/>
    <w:rsid w:val="00EF60EB"/>
    <w:rsid w:val="00F02784"/>
    <w:rsid w:val="00F12AD3"/>
    <w:rsid w:val="00F14B90"/>
    <w:rsid w:val="00F20BD9"/>
    <w:rsid w:val="00F219AA"/>
    <w:rsid w:val="00F258E6"/>
    <w:rsid w:val="00F34576"/>
    <w:rsid w:val="00F36A01"/>
    <w:rsid w:val="00F3738E"/>
    <w:rsid w:val="00F402F0"/>
    <w:rsid w:val="00F440A7"/>
    <w:rsid w:val="00F511E8"/>
    <w:rsid w:val="00F513C3"/>
    <w:rsid w:val="00F51DBD"/>
    <w:rsid w:val="00F5481D"/>
    <w:rsid w:val="00F54991"/>
    <w:rsid w:val="00F63370"/>
    <w:rsid w:val="00F64E84"/>
    <w:rsid w:val="00F67E90"/>
    <w:rsid w:val="00F7596E"/>
    <w:rsid w:val="00F76EF0"/>
    <w:rsid w:val="00F81256"/>
    <w:rsid w:val="00F81F16"/>
    <w:rsid w:val="00F834AB"/>
    <w:rsid w:val="00F85BCC"/>
    <w:rsid w:val="00F85DDD"/>
    <w:rsid w:val="00F86D3B"/>
    <w:rsid w:val="00F9733D"/>
    <w:rsid w:val="00F97621"/>
    <w:rsid w:val="00FA005E"/>
    <w:rsid w:val="00FA5B0F"/>
    <w:rsid w:val="00FA631C"/>
    <w:rsid w:val="00FA67E8"/>
    <w:rsid w:val="00FA6E00"/>
    <w:rsid w:val="00FA7AF3"/>
    <w:rsid w:val="00FB161F"/>
    <w:rsid w:val="00FB26F3"/>
    <w:rsid w:val="00FC186D"/>
    <w:rsid w:val="00FC3CCA"/>
    <w:rsid w:val="00FC4E38"/>
    <w:rsid w:val="00FC6234"/>
    <w:rsid w:val="00FD2839"/>
    <w:rsid w:val="00FE1154"/>
    <w:rsid w:val="00FE4D07"/>
    <w:rsid w:val="00FE5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C60E89"/>
  <w15:docId w15:val="{99BE5A43-8A4D-42FD-8205-B0CEACB5A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5254F"/>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83D3E"/>
    <w:rPr>
      <w:strike w:val="0"/>
      <w:dstrike w:val="0"/>
      <w:color w:val="009900"/>
      <w:u w:val="none"/>
      <w:effect w:val="none"/>
    </w:rPr>
  </w:style>
  <w:style w:type="paragraph" w:styleId="NormalWeb">
    <w:name w:val="Normal (Web)"/>
    <w:basedOn w:val="Normal"/>
    <w:uiPriority w:val="99"/>
    <w:rsid w:val="00483D3E"/>
    <w:pPr>
      <w:spacing w:before="100" w:beforeAutospacing="1" w:after="100" w:afterAutospacing="1"/>
    </w:pPr>
    <w:rPr>
      <w:rFonts w:ascii="Times New Roman" w:hAnsi="Times New Roman"/>
      <w:sz w:val="24"/>
    </w:rPr>
  </w:style>
  <w:style w:type="character" w:styleId="CommentReference">
    <w:name w:val="annotation reference"/>
    <w:basedOn w:val="DefaultParagraphFont"/>
    <w:rsid w:val="00D4284F"/>
    <w:rPr>
      <w:sz w:val="16"/>
      <w:szCs w:val="16"/>
    </w:rPr>
  </w:style>
  <w:style w:type="paragraph" w:styleId="CommentText">
    <w:name w:val="annotation text"/>
    <w:basedOn w:val="Normal"/>
    <w:link w:val="CommentTextChar"/>
    <w:rsid w:val="00D4284F"/>
    <w:rPr>
      <w:szCs w:val="20"/>
    </w:rPr>
  </w:style>
  <w:style w:type="character" w:customStyle="1" w:styleId="CommentTextChar">
    <w:name w:val="Comment Text Char"/>
    <w:basedOn w:val="DefaultParagraphFont"/>
    <w:link w:val="CommentText"/>
    <w:rsid w:val="00D4284F"/>
    <w:rPr>
      <w:rFonts w:ascii="Arial" w:hAnsi="Arial"/>
    </w:rPr>
  </w:style>
  <w:style w:type="paragraph" w:styleId="CommentSubject">
    <w:name w:val="annotation subject"/>
    <w:basedOn w:val="CommentText"/>
    <w:next w:val="CommentText"/>
    <w:link w:val="CommentSubjectChar"/>
    <w:rsid w:val="00D4284F"/>
    <w:rPr>
      <w:b/>
      <w:bCs/>
    </w:rPr>
  </w:style>
  <w:style w:type="character" w:customStyle="1" w:styleId="CommentSubjectChar">
    <w:name w:val="Comment Subject Char"/>
    <w:basedOn w:val="CommentTextChar"/>
    <w:link w:val="CommentSubject"/>
    <w:rsid w:val="00D4284F"/>
    <w:rPr>
      <w:rFonts w:ascii="Arial" w:hAnsi="Arial"/>
      <w:b/>
      <w:bCs/>
    </w:rPr>
  </w:style>
  <w:style w:type="paragraph" w:styleId="BalloonText">
    <w:name w:val="Balloon Text"/>
    <w:basedOn w:val="Normal"/>
    <w:link w:val="BalloonTextChar"/>
    <w:rsid w:val="00D4284F"/>
    <w:rPr>
      <w:rFonts w:ascii="Tahoma" w:hAnsi="Tahoma" w:cs="Tahoma"/>
      <w:sz w:val="16"/>
      <w:szCs w:val="16"/>
    </w:rPr>
  </w:style>
  <w:style w:type="character" w:customStyle="1" w:styleId="BalloonTextChar">
    <w:name w:val="Balloon Text Char"/>
    <w:basedOn w:val="DefaultParagraphFont"/>
    <w:link w:val="BalloonText"/>
    <w:rsid w:val="00D4284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862784">
      <w:bodyDiv w:val="1"/>
      <w:marLeft w:val="0"/>
      <w:marRight w:val="0"/>
      <w:marTop w:val="0"/>
      <w:marBottom w:val="0"/>
      <w:divBdr>
        <w:top w:val="none" w:sz="0" w:space="0" w:color="auto"/>
        <w:left w:val="none" w:sz="0" w:space="0" w:color="auto"/>
        <w:bottom w:val="none" w:sz="0" w:space="0" w:color="auto"/>
        <w:right w:val="none" w:sz="0" w:space="0" w:color="auto"/>
      </w:divBdr>
      <w:divsChild>
        <w:div w:id="1338390289">
          <w:marLeft w:val="0"/>
          <w:marRight w:val="0"/>
          <w:marTop w:val="0"/>
          <w:marBottom w:val="0"/>
          <w:divBdr>
            <w:top w:val="single" w:sz="24" w:space="0" w:color="002A46"/>
            <w:left w:val="single" w:sz="24" w:space="0" w:color="002A46"/>
            <w:bottom w:val="single" w:sz="24" w:space="0" w:color="002A46"/>
            <w:right w:val="single" w:sz="24" w:space="0" w:color="002A46"/>
          </w:divBdr>
          <w:divsChild>
            <w:div w:id="119014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DA.Awards@MDCareers.org" TargetMode="External"/><Relationship Id="rId3" Type="http://schemas.openxmlformats.org/officeDocument/2006/relationships/styles" Target="styles.xml"/><Relationship Id="rId7" Type="http://schemas.openxmlformats.org/officeDocument/2006/relationships/hyperlink" Target="mailto:MCDA.Awards@MDCareer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6050DB-AAB6-489E-8E9C-5E547F05C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7</Words>
  <Characters>272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Nomination Form for the</vt:lpstr>
    </vt:vector>
  </TitlesOfParts>
  <Company/>
  <LinksUpToDate>false</LinksUpToDate>
  <CharactersWithSpaces>3194</CharactersWithSpaces>
  <SharedDoc>false</SharedDoc>
  <HLinks>
    <vt:vector size="6" baseType="variant">
      <vt:variant>
        <vt:i4>2162710</vt:i4>
      </vt:variant>
      <vt:variant>
        <vt:i4>3</vt:i4>
      </vt:variant>
      <vt:variant>
        <vt:i4>0</vt:i4>
      </vt:variant>
      <vt:variant>
        <vt:i4>5</vt:i4>
      </vt:variant>
      <vt:variant>
        <vt:lpwstr>mailto:execholmes@comcst.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tion Form for the</dc:title>
  <dc:creator>Marilyn Maze</dc:creator>
  <cp:lastModifiedBy>Sabira Vohra</cp:lastModifiedBy>
  <cp:revision>2</cp:revision>
  <cp:lastPrinted>2016-02-29T04:31:00Z</cp:lastPrinted>
  <dcterms:created xsi:type="dcterms:W3CDTF">2018-03-02T16:23:00Z</dcterms:created>
  <dcterms:modified xsi:type="dcterms:W3CDTF">2018-03-02T16:23:00Z</dcterms:modified>
</cp:coreProperties>
</file>